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5050"/>
        <w:tblW w:w="0" w:type="auto"/>
        <w:tblLook w:val="04A0" w:firstRow="1" w:lastRow="0" w:firstColumn="1" w:lastColumn="0" w:noHBand="0" w:noVBand="1"/>
      </w:tblPr>
      <w:tblGrid>
        <w:gridCol w:w="2694"/>
        <w:gridCol w:w="2698"/>
        <w:gridCol w:w="2698"/>
        <w:gridCol w:w="2700"/>
      </w:tblGrid>
      <w:tr w:rsidR="005F3840" w14:paraId="58E126FC" w14:textId="77777777" w:rsidTr="00D62961">
        <w:trPr>
          <w:trHeight w:val="576"/>
        </w:trPr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372B83DF" w14:textId="77777777" w:rsidR="005F3840" w:rsidRPr="009C0253" w:rsidRDefault="005F3840" w:rsidP="005F3840">
            <w:pPr>
              <w:jc w:val="center"/>
              <w:rPr>
                <w:b/>
              </w:rPr>
            </w:pPr>
            <w:r w:rsidRPr="00144F18">
              <w:rPr>
                <w:b/>
              </w:rPr>
              <w:t>Design History File No.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1B6EC440" w14:textId="77777777" w:rsidR="005F3840" w:rsidRPr="009C0253" w:rsidRDefault="005F3840" w:rsidP="005F3840">
            <w:pPr>
              <w:jc w:val="center"/>
              <w:rPr>
                <w:b/>
              </w:rPr>
            </w:pPr>
            <w:r w:rsidRPr="009C0253">
              <w:rPr>
                <w:b/>
              </w:rPr>
              <w:t>Document Type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036B949C" w14:textId="77777777" w:rsidR="005F3840" w:rsidRPr="009C0253" w:rsidRDefault="0036520F" w:rsidP="005F3840">
            <w:pPr>
              <w:jc w:val="center"/>
              <w:rPr>
                <w:b/>
              </w:rPr>
            </w:pPr>
            <w:r>
              <w:rPr>
                <w:b/>
              </w:rPr>
              <w:t xml:space="preserve">GIS </w:t>
            </w:r>
            <w:r w:rsidR="005F3840" w:rsidRPr="009C0253">
              <w:rPr>
                <w:b/>
              </w:rPr>
              <w:t>Document Number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5130D17A" w14:textId="77777777" w:rsidR="005F3840" w:rsidRPr="009C0253" w:rsidRDefault="005F3840" w:rsidP="005F3840">
            <w:pPr>
              <w:jc w:val="center"/>
              <w:rPr>
                <w:b/>
              </w:rPr>
            </w:pPr>
            <w:r w:rsidRPr="009C0253">
              <w:rPr>
                <w:b/>
              </w:rPr>
              <w:t>SOP Attached</w:t>
            </w:r>
          </w:p>
        </w:tc>
      </w:tr>
      <w:tr w:rsidR="005F3840" w14:paraId="12BE3637" w14:textId="77777777" w:rsidTr="00D62961">
        <w:trPr>
          <w:trHeight w:val="864"/>
        </w:trPr>
        <w:tc>
          <w:tcPr>
            <w:tcW w:w="2754" w:type="dxa"/>
            <w:vAlign w:val="center"/>
          </w:tcPr>
          <w:p w14:paraId="50A18071" w14:textId="77777777" w:rsidR="005F3840" w:rsidRPr="009C0253" w:rsidRDefault="005F3840" w:rsidP="005F3840">
            <w:pPr>
              <w:tabs>
                <w:tab w:val="right" w:pos="2538"/>
              </w:tabs>
              <w:jc w:val="center"/>
            </w:pPr>
          </w:p>
        </w:tc>
        <w:tc>
          <w:tcPr>
            <w:tcW w:w="2754" w:type="dxa"/>
            <w:vAlign w:val="center"/>
          </w:tcPr>
          <w:p w14:paraId="5EC9424B" w14:textId="77777777" w:rsidR="005F3840" w:rsidRPr="009C0253" w:rsidRDefault="005F3840" w:rsidP="005F3840">
            <w:pPr>
              <w:jc w:val="center"/>
            </w:pPr>
          </w:p>
        </w:tc>
        <w:tc>
          <w:tcPr>
            <w:tcW w:w="2754" w:type="dxa"/>
            <w:vAlign w:val="center"/>
          </w:tcPr>
          <w:p w14:paraId="6A012FE1" w14:textId="77777777" w:rsidR="005F3840" w:rsidRPr="009C0253" w:rsidRDefault="005F3840" w:rsidP="005F3840">
            <w:pPr>
              <w:jc w:val="center"/>
            </w:pPr>
          </w:p>
        </w:tc>
        <w:tc>
          <w:tcPr>
            <w:tcW w:w="2754" w:type="dxa"/>
            <w:vAlign w:val="center"/>
          </w:tcPr>
          <w:p w14:paraId="4A96B583" w14:textId="77777777" w:rsidR="005F3840" w:rsidRPr="009C0253" w:rsidRDefault="005F3840" w:rsidP="005F3840">
            <w:pPr>
              <w:jc w:val="center"/>
            </w:pPr>
          </w:p>
        </w:tc>
      </w:tr>
      <w:tr w:rsidR="005F3840" w14:paraId="7379DD79" w14:textId="77777777" w:rsidTr="00D62961">
        <w:trPr>
          <w:trHeight w:val="576"/>
        </w:trPr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2632845E" w14:textId="77777777" w:rsidR="005F3840" w:rsidRPr="009C0253" w:rsidRDefault="005F3840" w:rsidP="005F3840">
            <w:pPr>
              <w:jc w:val="center"/>
              <w:rPr>
                <w:b/>
              </w:rPr>
            </w:pPr>
            <w:r w:rsidRPr="009C0253">
              <w:rPr>
                <w:b/>
              </w:rPr>
              <w:t>Project Name</w:t>
            </w:r>
            <w:r>
              <w:rPr>
                <w:b/>
              </w:rPr>
              <w:t>/ID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7B0CE050" w14:textId="77777777" w:rsidR="005F3840" w:rsidRPr="009C0253" w:rsidRDefault="005F3840" w:rsidP="005F3840">
            <w:pPr>
              <w:jc w:val="center"/>
              <w:rPr>
                <w:b/>
              </w:rPr>
            </w:pPr>
            <w:r w:rsidRPr="009C0253">
              <w:rPr>
                <w:b/>
              </w:rPr>
              <w:t>Project Leader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380658EB" w14:textId="77777777" w:rsidR="005F3840" w:rsidRPr="009C0253" w:rsidRDefault="005F3840" w:rsidP="005F3840">
            <w:pPr>
              <w:jc w:val="center"/>
              <w:rPr>
                <w:b/>
              </w:rPr>
            </w:pPr>
            <w:r>
              <w:rPr>
                <w:b/>
              </w:rPr>
              <w:t>Co-Project Leader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668E12F3" w14:textId="77777777" w:rsidR="005F3840" w:rsidRPr="009C0253" w:rsidRDefault="005F3840" w:rsidP="005F3840">
            <w:pPr>
              <w:jc w:val="center"/>
              <w:rPr>
                <w:b/>
              </w:rPr>
            </w:pPr>
            <w:r w:rsidRPr="009C0253">
              <w:rPr>
                <w:b/>
              </w:rPr>
              <w:t>Principal Contact (Customer)</w:t>
            </w:r>
          </w:p>
        </w:tc>
      </w:tr>
      <w:tr w:rsidR="005F3840" w14:paraId="6C11B2CC" w14:textId="77777777" w:rsidTr="00D62961">
        <w:trPr>
          <w:trHeight w:val="864"/>
        </w:trPr>
        <w:tc>
          <w:tcPr>
            <w:tcW w:w="2754" w:type="dxa"/>
            <w:vAlign w:val="center"/>
          </w:tcPr>
          <w:p w14:paraId="25326C0F" w14:textId="77777777" w:rsidR="005F3840" w:rsidRPr="009C0253" w:rsidRDefault="005F3840" w:rsidP="005F3840">
            <w:pPr>
              <w:jc w:val="center"/>
            </w:pPr>
          </w:p>
        </w:tc>
        <w:tc>
          <w:tcPr>
            <w:tcW w:w="2754" w:type="dxa"/>
            <w:vAlign w:val="center"/>
          </w:tcPr>
          <w:p w14:paraId="1A685418" w14:textId="77777777" w:rsidR="005F3840" w:rsidRPr="009C0253" w:rsidRDefault="005F3840" w:rsidP="005F3840">
            <w:pPr>
              <w:jc w:val="center"/>
            </w:pPr>
          </w:p>
        </w:tc>
        <w:tc>
          <w:tcPr>
            <w:tcW w:w="2754" w:type="dxa"/>
            <w:vAlign w:val="center"/>
          </w:tcPr>
          <w:p w14:paraId="2F6ECBA0" w14:textId="77777777" w:rsidR="005F3840" w:rsidRPr="009C0253" w:rsidRDefault="005F3840" w:rsidP="005F3840">
            <w:pPr>
              <w:jc w:val="center"/>
            </w:pPr>
          </w:p>
        </w:tc>
        <w:tc>
          <w:tcPr>
            <w:tcW w:w="2754" w:type="dxa"/>
            <w:vAlign w:val="center"/>
          </w:tcPr>
          <w:p w14:paraId="488687B9" w14:textId="77777777" w:rsidR="005F3840" w:rsidRPr="009C0253" w:rsidRDefault="005F3840" w:rsidP="005F3840">
            <w:pPr>
              <w:jc w:val="center"/>
            </w:pPr>
          </w:p>
        </w:tc>
      </w:tr>
    </w:tbl>
    <w:p w14:paraId="7E054034" w14:textId="388954A2" w:rsidR="00230BB5" w:rsidRPr="00F009F0" w:rsidRDefault="00D13DEC" w:rsidP="00230BB5">
      <w:pPr>
        <w:jc w:val="center"/>
        <w:rPr>
          <w:b/>
          <w:sz w:val="44"/>
        </w:rPr>
      </w:pPr>
      <w:r>
        <w:rPr>
          <w:b/>
          <w:sz w:val="44"/>
        </w:rPr>
        <w:t>METHODOLOGY VALIDATION</w:t>
      </w:r>
      <w:r w:rsidR="00230BB5" w:rsidRPr="00F009F0">
        <w:rPr>
          <w:b/>
          <w:sz w:val="44"/>
        </w:rPr>
        <w:t xml:space="preserve"> </w:t>
      </w:r>
      <w:r w:rsidR="00230BB5">
        <w:rPr>
          <w:b/>
          <w:sz w:val="44"/>
        </w:rPr>
        <w:t>PLAN</w:t>
      </w:r>
    </w:p>
    <w:p w14:paraId="2A7D1416" w14:textId="77777777" w:rsidR="009C0253" w:rsidRPr="009815C2" w:rsidRDefault="00230BB5" w:rsidP="009815C2">
      <w:pPr>
        <w:jc w:val="center"/>
        <w:rPr>
          <w:sz w:val="44"/>
        </w:rPr>
      </w:pPr>
      <w:r w:rsidRPr="00F009F0">
        <w:rPr>
          <w:sz w:val="44"/>
          <w:highlight w:val="green"/>
        </w:rPr>
        <w:t xml:space="preserve">&lt;INSERT </w:t>
      </w:r>
      <w:r>
        <w:rPr>
          <w:sz w:val="44"/>
          <w:highlight w:val="green"/>
        </w:rPr>
        <w:t xml:space="preserve">STUDY </w:t>
      </w:r>
      <w:r w:rsidRPr="00F009F0">
        <w:rPr>
          <w:sz w:val="44"/>
          <w:highlight w:val="green"/>
        </w:rPr>
        <w:t>TITLE&gt;</w:t>
      </w:r>
    </w:p>
    <w:p w14:paraId="1B7859F3" w14:textId="77777777" w:rsidR="006029BE" w:rsidRDefault="006029BE" w:rsidP="006029BE">
      <w:pPr>
        <w:rPr>
          <w:b/>
          <w:sz w:val="24"/>
        </w:rPr>
      </w:pPr>
      <w:r>
        <w:rPr>
          <w:b/>
          <w:sz w:val="24"/>
        </w:rPr>
        <w:br/>
      </w:r>
    </w:p>
    <w:p w14:paraId="731F7D77" w14:textId="77777777" w:rsidR="006029BE" w:rsidRDefault="006029BE" w:rsidP="006029BE">
      <w:pPr>
        <w:rPr>
          <w:b/>
          <w:sz w:val="24"/>
        </w:rPr>
      </w:pPr>
      <w:r w:rsidRPr="00D62961">
        <w:rPr>
          <w:b/>
          <w:sz w:val="24"/>
        </w:rPr>
        <w:t>Approved by</w:t>
      </w:r>
    </w:p>
    <w:p w14:paraId="1A1D354B" w14:textId="77777777" w:rsidR="00AA7A13" w:rsidRDefault="00AA7A13" w:rsidP="006029BE">
      <w:pPr>
        <w:rPr>
          <w:b/>
          <w:sz w:val="24"/>
        </w:rPr>
      </w:pPr>
    </w:p>
    <w:p w14:paraId="6D9249D9" w14:textId="77777777" w:rsidR="00AA7A13" w:rsidRDefault="00AA7A13" w:rsidP="006029BE">
      <w:pPr>
        <w:rPr>
          <w:b/>
          <w:sz w:val="24"/>
        </w:rPr>
      </w:pPr>
    </w:p>
    <w:p w14:paraId="2027EE3D" w14:textId="77777777" w:rsidR="006029BE" w:rsidRPr="00D62961" w:rsidRDefault="006029BE" w:rsidP="006029BE">
      <w:pPr>
        <w:pStyle w:val="BodyText"/>
        <w:ind w:left="0"/>
        <w:rPr>
          <w:bCs/>
          <w:kern w:val="32"/>
          <w:sz w:val="22"/>
          <w:szCs w:val="22"/>
        </w:rPr>
      </w:pPr>
      <w:r>
        <w:rPr>
          <w:bCs/>
          <w:kern w:val="32"/>
          <w:sz w:val="22"/>
          <w:szCs w:val="22"/>
        </w:rPr>
        <w:br/>
        <w:t>______________________________</w:t>
      </w:r>
      <w:r>
        <w:rPr>
          <w:bCs/>
          <w:kern w:val="32"/>
          <w:sz w:val="22"/>
          <w:szCs w:val="22"/>
        </w:rPr>
        <w:tab/>
      </w:r>
      <w:r>
        <w:rPr>
          <w:bCs/>
          <w:kern w:val="32"/>
          <w:sz w:val="22"/>
          <w:szCs w:val="22"/>
        </w:rPr>
        <w:tab/>
        <w:t>______________________________</w:t>
      </w:r>
      <w:r>
        <w:rPr>
          <w:bCs/>
          <w:kern w:val="32"/>
          <w:sz w:val="22"/>
          <w:szCs w:val="22"/>
        </w:rPr>
        <w:tab/>
      </w:r>
      <w:r>
        <w:rPr>
          <w:bCs/>
          <w:kern w:val="32"/>
          <w:sz w:val="22"/>
          <w:szCs w:val="22"/>
        </w:rPr>
        <w:tab/>
        <w:t>_______________</w:t>
      </w:r>
    </w:p>
    <w:p w14:paraId="36EB5CEC" w14:textId="77777777" w:rsidR="006029BE" w:rsidRPr="00222FAA" w:rsidRDefault="006029BE" w:rsidP="006029BE">
      <w:pPr>
        <w:rPr>
          <w:rFonts w:cs="Arial"/>
          <w:bCs/>
          <w:i/>
        </w:rPr>
      </w:pPr>
      <w:r w:rsidRPr="00222FAA">
        <w:rPr>
          <w:rFonts w:cs="Arial"/>
          <w:i/>
        </w:rPr>
        <w:t>Printed Name/Designation/Signature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  <w:t>Representing Company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  <w:t xml:space="preserve">             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  <w:t>Date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</w:r>
      <w:r w:rsidRPr="00222FAA">
        <w:rPr>
          <w:rFonts w:cs="Arial"/>
          <w:bCs/>
          <w:i/>
        </w:rPr>
        <w:tab/>
      </w:r>
    </w:p>
    <w:p w14:paraId="7E589D80" w14:textId="77777777" w:rsidR="006029BE" w:rsidRPr="00D62961" w:rsidRDefault="006029BE" w:rsidP="006029BE">
      <w:pPr>
        <w:pStyle w:val="BodyText"/>
        <w:ind w:left="0"/>
        <w:rPr>
          <w:rFonts w:asciiTheme="minorHAnsi" w:hAnsiTheme="minorHAnsi" w:cs="Arial"/>
          <w:sz w:val="22"/>
          <w:szCs w:val="22"/>
        </w:rPr>
      </w:pPr>
    </w:p>
    <w:p w14:paraId="289F3A8D" w14:textId="77777777" w:rsidR="006029BE" w:rsidRDefault="006029BE" w:rsidP="006029BE">
      <w:pPr>
        <w:pStyle w:val="BodyText"/>
        <w:ind w:left="0"/>
        <w:rPr>
          <w:rFonts w:asciiTheme="minorHAnsi" w:hAnsiTheme="minorHAnsi" w:cs="Arial"/>
          <w:b/>
          <w:bCs/>
          <w:kern w:val="32"/>
          <w:sz w:val="22"/>
          <w:szCs w:val="22"/>
        </w:rPr>
      </w:pPr>
    </w:p>
    <w:p w14:paraId="7F960138" w14:textId="77777777" w:rsidR="00AA7A13" w:rsidRDefault="00AA7A13" w:rsidP="006029BE">
      <w:pPr>
        <w:pStyle w:val="BodyText"/>
        <w:ind w:left="0"/>
        <w:rPr>
          <w:rFonts w:asciiTheme="minorHAnsi" w:hAnsiTheme="minorHAnsi" w:cs="Arial"/>
          <w:b/>
          <w:bCs/>
          <w:kern w:val="32"/>
          <w:sz w:val="22"/>
          <w:szCs w:val="22"/>
        </w:rPr>
      </w:pPr>
    </w:p>
    <w:p w14:paraId="38B9C4EB" w14:textId="77777777" w:rsidR="00AA7A13" w:rsidRPr="00D62961" w:rsidRDefault="00AA7A13" w:rsidP="006029BE">
      <w:pPr>
        <w:pStyle w:val="BodyText"/>
        <w:ind w:left="0"/>
        <w:rPr>
          <w:rFonts w:asciiTheme="minorHAnsi" w:hAnsiTheme="minorHAnsi" w:cs="Arial"/>
          <w:b/>
          <w:bCs/>
          <w:kern w:val="32"/>
          <w:sz w:val="22"/>
          <w:szCs w:val="22"/>
        </w:rPr>
      </w:pPr>
    </w:p>
    <w:p w14:paraId="49C443B6" w14:textId="77777777" w:rsidR="006029BE" w:rsidRPr="00D62961" w:rsidRDefault="006029BE" w:rsidP="006029BE">
      <w:pPr>
        <w:pStyle w:val="BodyText"/>
        <w:ind w:left="0"/>
        <w:rPr>
          <w:bCs/>
          <w:kern w:val="32"/>
          <w:sz w:val="22"/>
          <w:szCs w:val="22"/>
        </w:rPr>
      </w:pPr>
      <w:r>
        <w:rPr>
          <w:bCs/>
          <w:kern w:val="32"/>
          <w:sz w:val="22"/>
          <w:szCs w:val="22"/>
        </w:rPr>
        <w:t>______________________________</w:t>
      </w:r>
      <w:r>
        <w:rPr>
          <w:bCs/>
          <w:kern w:val="32"/>
          <w:sz w:val="22"/>
          <w:szCs w:val="22"/>
        </w:rPr>
        <w:tab/>
      </w:r>
      <w:r>
        <w:rPr>
          <w:bCs/>
          <w:kern w:val="32"/>
          <w:sz w:val="22"/>
          <w:szCs w:val="22"/>
        </w:rPr>
        <w:tab/>
        <w:t>______________________________</w:t>
      </w:r>
      <w:r>
        <w:rPr>
          <w:bCs/>
          <w:kern w:val="32"/>
          <w:sz w:val="22"/>
          <w:szCs w:val="22"/>
        </w:rPr>
        <w:tab/>
      </w:r>
      <w:r>
        <w:rPr>
          <w:bCs/>
          <w:kern w:val="32"/>
          <w:sz w:val="22"/>
          <w:szCs w:val="22"/>
        </w:rPr>
        <w:tab/>
        <w:t>_______________</w:t>
      </w:r>
    </w:p>
    <w:p w14:paraId="09667CE1" w14:textId="77777777" w:rsidR="006029BE" w:rsidRDefault="006029BE" w:rsidP="006029BE">
      <w:pPr>
        <w:rPr>
          <w:b/>
          <w:sz w:val="40"/>
        </w:rPr>
      </w:pPr>
      <w:r w:rsidRPr="00222FAA">
        <w:rPr>
          <w:rFonts w:cs="Arial"/>
          <w:i/>
        </w:rPr>
        <w:t>Printed Name/Designation/Signature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  <w:t>Representing Company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  <w:t xml:space="preserve">             </w:t>
      </w:r>
      <w:r w:rsidRPr="00222FAA">
        <w:rPr>
          <w:rFonts w:cs="Arial"/>
          <w:i/>
        </w:rPr>
        <w:tab/>
      </w:r>
      <w:r w:rsidRPr="00222FAA">
        <w:rPr>
          <w:rFonts w:cs="Arial"/>
          <w:i/>
        </w:rPr>
        <w:tab/>
        <w:t>Date</w:t>
      </w:r>
      <w:r w:rsidRPr="00222FAA">
        <w:rPr>
          <w:rFonts w:cs="Arial"/>
          <w:i/>
        </w:rPr>
        <w:tab/>
      </w:r>
    </w:p>
    <w:p w14:paraId="3BD17C76" w14:textId="77777777" w:rsidR="006029BE" w:rsidRDefault="006029BE" w:rsidP="005555C6">
      <w:pPr>
        <w:rPr>
          <w:b/>
          <w:sz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4"/>
        <w:gridCol w:w="1338"/>
        <w:gridCol w:w="5663"/>
        <w:gridCol w:w="2695"/>
      </w:tblGrid>
      <w:tr w:rsidR="009C0253" w14:paraId="4A726C44" w14:textId="77777777" w:rsidTr="00A61D6F">
        <w:trPr>
          <w:trHeight w:val="576"/>
        </w:trPr>
        <w:tc>
          <w:tcPr>
            <w:tcW w:w="1098" w:type="dxa"/>
            <w:shd w:val="clear" w:color="auto" w:fill="BFBFBF" w:themeFill="background1" w:themeFillShade="BF"/>
            <w:vAlign w:val="center"/>
          </w:tcPr>
          <w:p w14:paraId="6EA08199" w14:textId="77777777" w:rsidR="009C0253" w:rsidRPr="009C0253" w:rsidRDefault="009C0253" w:rsidP="00094BB4">
            <w:pPr>
              <w:jc w:val="center"/>
              <w:rPr>
                <w:b/>
              </w:rPr>
            </w:pPr>
            <w:r w:rsidRPr="009C0253">
              <w:rPr>
                <w:b/>
              </w:rPr>
              <w:t>Revision Number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1E98B668" w14:textId="77777777" w:rsidR="009C0253" w:rsidRPr="009C0253" w:rsidRDefault="009C0253" w:rsidP="00094BB4">
            <w:pPr>
              <w:jc w:val="center"/>
              <w:rPr>
                <w:b/>
              </w:rPr>
            </w:pPr>
            <w:r w:rsidRPr="009C0253">
              <w:rPr>
                <w:b/>
              </w:rPr>
              <w:t>Revision Date</w:t>
            </w:r>
          </w:p>
        </w:tc>
        <w:tc>
          <w:tcPr>
            <w:tcW w:w="5814" w:type="dxa"/>
            <w:shd w:val="clear" w:color="auto" w:fill="BFBFBF" w:themeFill="background1" w:themeFillShade="BF"/>
            <w:vAlign w:val="center"/>
          </w:tcPr>
          <w:p w14:paraId="639A75F1" w14:textId="77777777" w:rsidR="009C0253" w:rsidRPr="009C0253" w:rsidRDefault="009C0253" w:rsidP="00A61D6F">
            <w:pPr>
              <w:rPr>
                <w:b/>
              </w:rPr>
            </w:pPr>
            <w:r w:rsidRPr="009C0253">
              <w:rPr>
                <w:b/>
              </w:rPr>
              <w:t>Revision Description</w:t>
            </w:r>
          </w:p>
        </w:tc>
        <w:tc>
          <w:tcPr>
            <w:tcW w:w="2754" w:type="dxa"/>
            <w:shd w:val="clear" w:color="auto" w:fill="BFBFBF" w:themeFill="background1" w:themeFillShade="BF"/>
            <w:vAlign w:val="center"/>
          </w:tcPr>
          <w:p w14:paraId="37AB874D" w14:textId="77777777" w:rsidR="009C0253" w:rsidRPr="009C0253" w:rsidRDefault="00A61D6F" w:rsidP="00094BB4">
            <w:pPr>
              <w:jc w:val="center"/>
              <w:rPr>
                <w:b/>
              </w:rPr>
            </w:pPr>
            <w:r>
              <w:rPr>
                <w:b/>
              </w:rPr>
              <w:t>Revision Author</w:t>
            </w:r>
          </w:p>
        </w:tc>
      </w:tr>
      <w:tr w:rsidR="009C0253" w14:paraId="567868BF" w14:textId="77777777" w:rsidTr="00A61D6F">
        <w:trPr>
          <w:trHeight w:val="432"/>
        </w:trPr>
        <w:tc>
          <w:tcPr>
            <w:tcW w:w="1098" w:type="dxa"/>
            <w:vAlign w:val="center"/>
          </w:tcPr>
          <w:p w14:paraId="22B037A2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1350" w:type="dxa"/>
            <w:vAlign w:val="center"/>
          </w:tcPr>
          <w:p w14:paraId="5D530DE7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5814" w:type="dxa"/>
            <w:vAlign w:val="center"/>
          </w:tcPr>
          <w:p w14:paraId="56493EC4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2754" w:type="dxa"/>
            <w:vAlign w:val="center"/>
          </w:tcPr>
          <w:p w14:paraId="52F9DBF7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</w:tr>
      <w:tr w:rsidR="009C0253" w14:paraId="4B705BF1" w14:textId="77777777" w:rsidTr="00A61D6F">
        <w:trPr>
          <w:trHeight w:val="432"/>
        </w:trPr>
        <w:tc>
          <w:tcPr>
            <w:tcW w:w="1098" w:type="dxa"/>
            <w:vAlign w:val="center"/>
          </w:tcPr>
          <w:p w14:paraId="6457554E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1350" w:type="dxa"/>
            <w:vAlign w:val="center"/>
          </w:tcPr>
          <w:p w14:paraId="05707D16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5814" w:type="dxa"/>
            <w:vAlign w:val="center"/>
          </w:tcPr>
          <w:p w14:paraId="477B701C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2754" w:type="dxa"/>
            <w:vAlign w:val="center"/>
          </w:tcPr>
          <w:p w14:paraId="6588C813" w14:textId="77777777" w:rsidR="009C0253" w:rsidRDefault="009C0253" w:rsidP="00A61D6F">
            <w:pPr>
              <w:jc w:val="center"/>
              <w:rPr>
                <w:b/>
                <w:sz w:val="40"/>
              </w:rPr>
            </w:pPr>
          </w:p>
        </w:tc>
      </w:tr>
      <w:tr w:rsidR="00EE07D2" w14:paraId="288BAD7C" w14:textId="77777777" w:rsidTr="00A61D6F">
        <w:trPr>
          <w:trHeight w:val="432"/>
        </w:trPr>
        <w:tc>
          <w:tcPr>
            <w:tcW w:w="1098" w:type="dxa"/>
            <w:vAlign w:val="center"/>
          </w:tcPr>
          <w:p w14:paraId="3083FAA1" w14:textId="77777777" w:rsidR="00EE07D2" w:rsidRDefault="00EE07D2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1350" w:type="dxa"/>
            <w:vAlign w:val="center"/>
          </w:tcPr>
          <w:p w14:paraId="5232B04E" w14:textId="77777777" w:rsidR="00EE07D2" w:rsidRDefault="00EE07D2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5814" w:type="dxa"/>
            <w:vAlign w:val="center"/>
          </w:tcPr>
          <w:p w14:paraId="7DA2748D" w14:textId="77777777" w:rsidR="00EE07D2" w:rsidRDefault="00EE07D2" w:rsidP="00A61D6F">
            <w:pPr>
              <w:jc w:val="center"/>
              <w:rPr>
                <w:b/>
                <w:sz w:val="40"/>
              </w:rPr>
            </w:pPr>
          </w:p>
        </w:tc>
        <w:tc>
          <w:tcPr>
            <w:tcW w:w="2754" w:type="dxa"/>
            <w:vAlign w:val="center"/>
          </w:tcPr>
          <w:p w14:paraId="5C5E4BB8" w14:textId="77777777" w:rsidR="00EE07D2" w:rsidRDefault="00EE07D2" w:rsidP="00A61D6F">
            <w:pPr>
              <w:jc w:val="center"/>
              <w:rPr>
                <w:b/>
                <w:sz w:val="40"/>
              </w:rPr>
            </w:pPr>
          </w:p>
        </w:tc>
      </w:tr>
    </w:tbl>
    <w:p w14:paraId="118B2725" w14:textId="77777777" w:rsidR="00222FAA" w:rsidRDefault="00222FAA" w:rsidP="00222FAA">
      <w:pPr>
        <w:rPr>
          <w:rFonts w:cs="Arial"/>
          <w:i/>
        </w:rPr>
      </w:pPr>
    </w:p>
    <w:p w14:paraId="226979A7" w14:textId="77777777" w:rsidR="00222FAA" w:rsidRDefault="00222FAA" w:rsidP="00222FAA">
      <w:pPr>
        <w:rPr>
          <w:b/>
          <w:sz w:val="28"/>
        </w:rPr>
      </w:pPr>
      <w:r w:rsidRPr="00222FAA">
        <w:rPr>
          <w:b/>
          <w:sz w:val="28"/>
        </w:rPr>
        <w:lastRenderedPageBreak/>
        <w:t>Table of Contents</w:t>
      </w:r>
    </w:p>
    <w:sdt>
      <w:sdtPr>
        <w:rPr>
          <w:rFonts w:eastAsiaTheme="minorHAnsi" w:cstheme="minorBidi"/>
          <w:b w:val="0"/>
          <w:bCs w:val="0"/>
          <w:szCs w:val="22"/>
        </w:rPr>
        <w:id w:val="18365809"/>
        <w:docPartObj>
          <w:docPartGallery w:val="Table of Contents"/>
          <w:docPartUnique/>
        </w:docPartObj>
      </w:sdtPr>
      <w:sdtContent>
        <w:p w14:paraId="436CD2E2" w14:textId="77777777" w:rsidR="00222FAA" w:rsidRPr="00CB189A" w:rsidRDefault="00222FAA">
          <w:pPr>
            <w:pStyle w:val="TOCHeading"/>
            <w:rPr>
              <w:i/>
            </w:rPr>
          </w:pPr>
        </w:p>
        <w:p w14:paraId="40E3126D" w14:textId="77777777" w:rsidR="00C356A0" w:rsidRDefault="00124EDE">
          <w:pPr>
            <w:pStyle w:val="TOC1"/>
            <w:rPr>
              <w:noProof/>
            </w:rPr>
          </w:pPr>
          <w:r w:rsidRPr="00CB189A">
            <w:rPr>
              <w:i/>
            </w:rPr>
            <w:fldChar w:fldCharType="begin"/>
          </w:r>
          <w:r w:rsidR="00222FAA" w:rsidRPr="00CB189A">
            <w:rPr>
              <w:i/>
            </w:rPr>
            <w:instrText xml:space="preserve"> TOC \o "1-3" \h \z \u </w:instrText>
          </w:r>
          <w:r w:rsidRPr="00CB189A">
            <w:rPr>
              <w:i/>
            </w:rPr>
            <w:fldChar w:fldCharType="separate"/>
          </w:r>
          <w:hyperlink w:anchor="_Toc456010003" w:history="1">
            <w:r w:rsidR="00C356A0" w:rsidRPr="004D7E43">
              <w:rPr>
                <w:rStyle w:val="Hyperlink"/>
                <w:noProof/>
              </w:rPr>
              <w:t>1.0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OBJECTIVE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03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3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6246AFC5" w14:textId="77777777" w:rsidR="00C356A0" w:rsidRDefault="00000000">
          <w:pPr>
            <w:pStyle w:val="TOC1"/>
            <w:rPr>
              <w:noProof/>
            </w:rPr>
          </w:pPr>
          <w:hyperlink w:anchor="_Toc456010004" w:history="1">
            <w:r w:rsidR="00C356A0" w:rsidRPr="004D7E43">
              <w:rPr>
                <w:rStyle w:val="Hyperlink"/>
                <w:noProof/>
              </w:rPr>
              <w:t>2.0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SCOPE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04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3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4CD2000B" w14:textId="77777777" w:rsidR="00C356A0" w:rsidRDefault="00000000">
          <w:pPr>
            <w:pStyle w:val="TOC1"/>
            <w:rPr>
              <w:noProof/>
            </w:rPr>
          </w:pPr>
          <w:hyperlink w:anchor="_Toc456010005" w:history="1">
            <w:r w:rsidR="00C356A0" w:rsidRPr="004D7E43">
              <w:rPr>
                <w:rStyle w:val="Hyperlink"/>
                <w:noProof/>
              </w:rPr>
              <w:t>3.0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MATERIALS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05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3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2F5879EB" w14:textId="77777777" w:rsidR="00C356A0" w:rsidRDefault="00000000">
          <w:pPr>
            <w:pStyle w:val="TOC2"/>
            <w:rPr>
              <w:noProof/>
            </w:rPr>
          </w:pPr>
          <w:hyperlink w:anchor="_Toc456010006" w:history="1">
            <w:r w:rsidR="00C356A0" w:rsidRPr="004D7E43">
              <w:rPr>
                <w:rStyle w:val="Hyperlink"/>
                <w:noProof/>
              </w:rPr>
              <w:t>3.1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RESOURCES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06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3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7049F0A1" w14:textId="77777777" w:rsidR="00C356A0" w:rsidRDefault="00000000">
          <w:pPr>
            <w:pStyle w:val="TOC2"/>
            <w:rPr>
              <w:noProof/>
            </w:rPr>
          </w:pPr>
          <w:hyperlink w:anchor="_Toc456010007" w:history="1">
            <w:r w:rsidR="00C356A0" w:rsidRPr="004D7E43">
              <w:rPr>
                <w:rStyle w:val="Hyperlink"/>
                <w:noProof/>
              </w:rPr>
              <w:t>3.2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EQUIPMENTS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07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3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5FA13C89" w14:textId="77777777" w:rsidR="00C356A0" w:rsidRDefault="00000000">
          <w:pPr>
            <w:pStyle w:val="TOC3"/>
            <w:tabs>
              <w:tab w:val="left" w:pos="1986"/>
            </w:tabs>
            <w:rPr>
              <w:noProof/>
            </w:rPr>
          </w:pPr>
          <w:hyperlink w:anchor="_Toc456010008" w:history="1">
            <w:r w:rsidR="00C356A0" w:rsidRPr="004D7E43">
              <w:rPr>
                <w:rStyle w:val="Hyperlink"/>
                <w:noProof/>
              </w:rPr>
              <w:t>3.3.1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REAGENTS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08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4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479C2AE9" w14:textId="77777777" w:rsidR="00C356A0" w:rsidRDefault="00000000">
          <w:pPr>
            <w:pStyle w:val="TOC3"/>
            <w:tabs>
              <w:tab w:val="left" w:pos="1986"/>
            </w:tabs>
            <w:rPr>
              <w:noProof/>
            </w:rPr>
          </w:pPr>
          <w:hyperlink w:anchor="_Toc456010009" w:history="1">
            <w:r w:rsidR="00C356A0" w:rsidRPr="004D7E43">
              <w:rPr>
                <w:rStyle w:val="Hyperlink"/>
                <w:noProof/>
              </w:rPr>
              <w:t>3.3.2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SAMPLES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09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4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4D271000" w14:textId="77777777" w:rsidR="00C356A0" w:rsidRDefault="00000000">
          <w:pPr>
            <w:pStyle w:val="TOC3"/>
            <w:tabs>
              <w:tab w:val="left" w:pos="1986"/>
            </w:tabs>
            <w:rPr>
              <w:noProof/>
            </w:rPr>
          </w:pPr>
          <w:hyperlink w:anchor="_Toc456010010" w:history="1">
            <w:r w:rsidR="00C356A0" w:rsidRPr="004D7E43">
              <w:rPr>
                <w:rStyle w:val="Hyperlink"/>
                <w:noProof/>
              </w:rPr>
              <w:t>3.3.3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REFERENCE MATERIALS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10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4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6E9DA44B" w14:textId="77777777" w:rsidR="00C356A0" w:rsidRDefault="00000000">
          <w:pPr>
            <w:pStyle w:val="TOC1"/>
            <w:rPr>
              <w:noProof/>
            </w:rPr>
          </w:pPr>
          <w:hyperlink w:anchor="_Toc456010011" w:history="1">
            <w:r w:rsidR="00C356A0" w:rsidRPr="004D7E43">
              <w:rPr>
                <w:rStyle w:val="Hyperlink"/>
                <w:noProof/>
              </w:rPr>
              <w:t>4.0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Experimental Workflow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11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5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30B4B859" w14:textId="77777777" w:rsidR="00C356A0" w:rsidRDefault="00000000">
          <w:pPr>
            <w:pStyle w:val="TOC1"/>
            <w:rPr>
              <w:noProof/>
            </w:rPr>
          </w:pPr>
          <w:hyperlink w:anchor="_Toc456010012" w:history="1">
            <w:r w:rsidR="00C356A0" w:rsidRPr="004D7E43">
              <w:rPr>
                <w:rStyle w:val="Hyperlink"/>
                <w:noProof/>
              </w:rPr>
              <w:t>5.0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EXPERIMENTS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12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5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201105C7" w14:textId="77777777" w:rsidR="00C356A0" w:rsidRDefault="00000000">
          <w:pPr>
            <w:pStyle w:val="TOC2"/>
            <w:rPr>
              <w:noProof/>
            </w:rPr>
          </w:pPr>
          <w:hyperlink w:anchor="_Toc456010013" w:history="1">
            <w:r w:rsidR="00C356A0" w:rsidRPr="004D7E43">
              <w:rPr>
                <w:rStyle w:val="Hyperlink"/>
                <w:noProof/>
              </w:rPr>
              <w:t>5.1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TEST PROCEDURE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13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5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481755CB" w14:textId="77777777" w:rsidR="00C356A0" w:rsidRDefault="00000000">
          <w:pPr>
            <w:pStyle w:val="TOC1"/>
            <w:rPr>
              <w:noProof/>
            </w:rPr>
          </w:pPr>
          <w:hyperlink w:anchor="_Toc456010014" w:history="1">
            <w:r w:rsidR="00C356A0" w:rsidRPr="004D7E43">
              <w:rPr>
                <w:rStyle w:val="Hyperlink"/>
                <w:noProof/>
              </w:rPr>
              <w:t>6.0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ACCEPTANCE CRITERIA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14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5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424336EB" w14:textId="77777777" w:rsidR="00C356A0" w:rsidRDefault="00000000">
          <w:pPr>
            <w:pStyle w:val="TOC1"/>
            <w:rPr>
              <w:noProof/>
            </w:rPr>
          </w:pPr>
          <w:hyperlink w:anchor="_Toc456010015" w:history="1">
            <w:r w:rsidR="00C356A0" w:rsidRPr="004D7E43">
              <w:rPr>
                <w:rStyle w:val="Hyperlink"/>
                <w:noProof/>
              </w:rPr>
              <w:t>7.0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DEVIATION HANDLING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15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5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279EBDF9" w14:textId="77777777" w:rsidR="00C356A0" w:rsidRDefault="00000000">
          <w:pPr>
            <w:pStyle w:val="TOC1"/>
            <w:rPr>
              <w:noProof/>
            </w:rPr>
          </w:pPr>
          <w:hyperlink w:anchor="_Toc456010016" w:history="1">
            <w:r w:rsidR="00C356A0" w:rsidRPr="004D7E43">
              <w:rPr>
                <w:rStyle w:val="Hyperlink"/>
                <w:noProof/>
              </w:rPr>
              <w:t>8.0</w:t>
            </w:r>
            <w:r w:rsidR="00C356A0">
              <w:rPr>
                <w:noProof/>
              </w:rPr>
              <w:tab/>
            </w:r>
            <w:r w:rsidR="00C356A0" w:rsidRPr="004D7E43">
              <w:rPr>
                <w:rStyle w:val="Hyperlink"/>
                <w:noProof/>
              </w:rPr>
              <w:t>APPENDIX</w:t>
            </w:r>
            <w:r w:rsidR="00C356A0">
              <w:rPr>
                <w:noProof/>
                <w:webHidden/>
              </w:rPr>
              <w:tab/>
            </w:r>
            <w:r w:rsidR="00C356A0">
              <w:rPr>
                <w:noProof/>
                <w:webHidden/>
              </w:rPr>
              <w:fldChar w:fldCharType="begin"/>
            </w:r>
            <w:r w:rsidR="00C356A0">
              <w:rPr>
                <w:noProof/>
                <w:webHidden/>
              </w:rPr>
              <w:instrText xml:space="preserve"> PAGEREF _Toc456010016 \h </w:instrText>
            </w:r>
            <w:r w:rsidR="00C356A0">
              <w:rPr>
                <w:noProof/>
                <w:webHidden/>
              </w:rPr>
            </w:r>
            <w:r w:rsidR="00C356A0">
              <w:rPr>
                <w:noProof/>
                <w:webHidden/>
              </w:rPr>
              <w:fldChar w:fldCharType="separate"/>
            </w:r>
            <w:r w:rsidR="00C356A0">
              <w:rPr>
                <w:noProof/>
                <w:webHidden/>
              </w:rPr>
              <w:t>6</w:t>
            </w:r>
            <w:r w:rsidR="00C356A0">
              <w:rPr>
                <w:noProof/>
                <w:webHidden/>
              </w:rPr>
              <w:fldChar w:fldCharType="end"/>
            </w:r>
          </w:hyperlink>
        </w:p>
        <w:p w14:paraId="0FEAC2D1" w14:textId="77777777" w:rsidR="00222FAA" w:rsidRDefault="00124EDE">
          <w:r w:rsidRPr="00CB189A">
            <w:rPr>
              <w:i/>
            </w:rPr>
            <w:fldChar w:fldCharType="end"/>
          </w:r>
        </w:p>
      </w:sdtContent>
    </w:sdt>
    <w:p w14:paraId="3C4078BC" w14:textId="77777777" w:rsidR="00222FAA" w:rsidRDefault="00222FAA" w:rsidP="00222FAA">
      <w:pPr>
        <w:rPr>
          <w:b/>
          <w:sz w:val="28"/>
        </w:rPr>
      </w:pPr>
    </w:p>
    <w:p w14:paraId="10648F9A" w14:textId="77777777" w:rsidR="00C356A0" w:rsidRDefault="00C356A0" w:rsidP="00222FAA">
      <w:pPr>
        <w:rPr>
          <w:b/>
          <w:sz w:val="28"/>
        </w:rPr>
      </w:pPr>
    </w:p>
    <w:p w14:paraId="7CE5CF79" w14:textId="77777777" w:rsidR="00222FAA" w:rsidRDefault="00222FAA" w:rsidP="00222FAA">
      <w:pPr>
        <w:rPr>
          <w:b/>
          <w:sz w:val="28"/>
        </w:rPr>
      </w:pPr>
    </w:p>
    <w:p w14:paraId="17554E92" w14:textId="77777777" w:rsidR="006029BE" w:rsidRDefault="006029BE" w:rsidP="00222FAA">
      <w:pPr>
        <w:rPr>
          <w:b/>
          <w:sz w:val="28"/>
        </w:rPr>
      </w:pPr>
    </w:p>
    <w:p w14:paraId="3EB3E306" w14:textId="77777777" w:rsidR="009815C2" w:rsidRDefault="009815C2" w:rsidP="00222FAA">
      <w:pPr>
        <w:rPr>
          <w:b/>
          <w:sz w:val="28"/>
        </w:rPr>
      </w:pPr>
    </w:p>
    <w:p w14:paraId="1619288F" w14:textId="77777777" w:rsidR="009815C2" w:rsidRDefault="009815C2" w:rsidP="00222FAA">
      <w:pPr>
        <w:rPr>
          <w:b/>
          <w:sz w:val="28"/>
        </w:rPr>
      </w:pPr>
    </w:p>
    <w:p w14:paraId="5E35C572" w14:textId="77777777" w:rsidR="009815C2" w:rsidRDefault="009815C2" w:rsidP="00222FAA">
      <w:pPr>
        <w:rPr>
          <w:b/>
          <w:sz w:val="28"/>
        </w:rPr>
      </w:pPr>
    </w:p>
    <w:p w14:paraId="4FE49BE7" w14:textId="77777777" w:rsidR="001C3ECA" w:rsidRDefault="001C3ECA" w:rsidP="00222FAA">
      <w:pPr>
        <w:rPr>
          <w:b/>
          <w:sz w:val="28"/>
        </w:rPr>
      </w:pPr>
    </w:p>
    <w:p w14:paraId="103DBF91" w14:textId="77777777" w:rsidR="009815C2" w:rsidRDefault="009815C2" w:rsidP="00222FAA">
      <w:pPr>
        <w:rPr>
          <w:b/>
          <w:sz w:val="28"/>
        </w:rPr>
      </w:pPr>
    </w:p>
    <w:p w14:paraId="2BEADE91" w14:textId="77777777" w:rsidR="00222FAA" w:rsidRPr="00222FAA" w:rsidRDefault="00222FAA" w:rsidP="00222FAA">
      <w:pPr>
        <w:pStyle w:val="Heading1"/>
      </w:pPr>
      <w:bookmarkStart w:id="0" w:name="_Toc456010003"/>
      <w:r w:rsidRPr="00222FAA">
        <w:lastRenderedPageBreak/>
        <w:t>1.0</w:t>
      </w:r>
      <w:r w:rsidRPr="00222FAA">
        <w:tab/>
        <w:t>OBJECTIVE</w:t>
      </w:r>
      <w:bookmarkEnd w:id="0"/>
    </w:p>
    <w:p w14:paraId="6C691FB0" w14:textId="77777777" w:rsidR="00222FAA" w:rsidRDefault="00C835A6" w:rsidP="00222FAA">
      <w:pPr>
        <w:rPr>
          <w:i/>
        </w:rPr>
      </w:pPr>
      <w:r>
        <w:rPr>
          <w:b/>
        </w:rPr>
        <w:tab/>
      </w:r>
      <w:r>
        <w:rPr>
          <w:i/>
        </w:rPr>
        <w:t>[State the objective of executing this project.]</w:t>
      </w:r>
    </w:p>
    <w:p w14:paraId="17F199ED" w14:textId="77777777" w:rsidR="00A205F7" w:rsidRPr="00C835A6" w:rsidRDefault="00A205F7" w:rsidP="00222FAA">
      <w:pPr>
        <w:rPr>
          <w:i/>
        </w:rPr>
      </w:pPr>
    </w:p>
    <w:p w14:paraId="2AAADDA9" w14:textId="77777777" w:rsidR="00222FAA" w:rsidRPr="00222FAA" w:rsidRDefault="00222FAA" w:rsidP="00222FAA">
      <w:pPr>
        <w:pStyle w:val="Heading1"/>
      </w:pPr>
      <w:bookmarkStart w:id="1" w:name="_Toc456010004"/>
      <w:r w:rsidRPr="00222FAA">
        <w:t>2.0</w:t>
      </w:r>
      <w:r w:rsidRPr="00222FAA">
        <w:tab/>
        <w:t>SCOPE</w:t>
      </w:r>
      <w:bookmarkEnd w:id="1"/>
    </w:p>
    <w:p w14:paraId="78065796" w14:textId="77777777" w:rsidR="00222FAA" w:rsidRDefault="00C835A6" w:rsidP="00222FAA">
      <w:pPr>
        <w:rPr>
          <w:i/>
        </w:rPr>
      </w:pPr>
      <w:r>
        <w:rPr>
          <w:b/>
        </w:rPr>
        <w:tab/>
      </w:r>
      <w:r>
        <w:rPr>
          <w:i/>
        </w:rPr>
        <w:t>[Provide a brief introduction of what the project relates to</w:t>
      </w:r>
      <w:r w:rsidR="000823C5">
        <w:rPr>
          <w:i/>
        </w:rPr>
        <w:t xml:space="preserve"> and indicate customer’s requirement</w:t>
      </w:r>
      <w:r>
        <w:rPr>
          <w:i/>
        </w:rPr>
        <w:t>.]</w:t>
      </w:r>
    </w:p>
    <w:p w14:paraId="265B025D" w14:textId="77777777" w:rsidR="001C3ECA" w:rsidRPr="00C835A6" w:rsidRDefault="001C3ECA" w:rsidP="00222FAA">
      <w:pPr>
        <w:rPr>
          <w:i/>
        </w:rPr>
      </w:pPr>
    </w:p>
    <w:p w14:paraId="0C7680C8" w14:textId="77777777" w:rsidR="00222FAA" w:rsidRPr="00222FAA" w:rsidRDefault="00222FAA" w:rsidP="00222FAA">
      <w:pPr>
        <w:pStyle w:val="Heading1"/>
      </w:pPr>
      <w:bookmarkStart w:id="2" w:name="_Toc456010005"/>
      <w:r w:rsidRPr="00222FAA">
        <w:t>3.0</w:t>
      </w:r>
      <w:r w:rsidRPr="00222FAA">
        <w:tab/>
        <w:t>MATERIALS</w:t>
      </w:r>
      <w:bookmarkEnd w:id="2"/>
    </w:p>
    <w:p w14:paraId="393727B6" w14:textId="77777777" w:rsidR="00222FAA" w:rsidRPr="00222FAA" w:rsidRDefault="00222FAA" w:rsidP="00222FAA">
      <w:pPr>
        <w:pStyle w:val="Heading2"/>
        <w:rPr>
          <w:rFonts w:asciiTheme="minorHAnsi" w:hAnsiTheme="minorHAnsi"/>
          <w:color w:val="auto"/>
        </w:rPr>
      </w:pPr>
      <w:r>
        <w:tab/>
      </w:r>
      <w:bookmarkStart w:id="3" w:name="_Toc456010006"/>
      <w:r w:rsidRPr="00222FAA">
        <w:rPr>
          <w:rFonts w:asciiTheme="minorHAnsi" w:hAnsiTheme="minorHAnsi"/>
          <w:color w:val="auto"/>
          <w:sz w:val="22"/>
        </w:rPr>
        <w:t>3.1</w:t>
      </w:r>
      <w:r w:rsidRPr="00222FAA">
        <w:rPr>
          <w:rFonts w:asciiTheme="minorHAnsi" w:hAnsiTheme="minorHAnsi"/>
          <w:color w:val="auto"/>
          <w:sz w:val="22"/>
        </w:rPr>
        <w:tab/>
        <w:t>RESOURCES</w:t>
      </w:r>
      <w:bookmarkEnd w:id="3"/>
    </w:p>
    <w:p w14:paraId="13FB4DA8" w14:textId="77777777" w:rsidR="00222FAA" w:rsidRDefault="00C835A6" w:rsidP="00C835A6">
      <w:pPr>
        <w:jc w:val="both"/>
        <w:rPr>
          <w:i/>
        </w:rPr>
      </w:pPr>
      <w:r>
        <w:rPr>
          <w:b/>
        </w:rPr>
        <w:tab/>
      </w:r>
      <w:r>
        <w:rPr>
          <w:b/>
        </w:rPr>
        <w:tab/>
      </w:r>
      <w:r>
        <w:rPr>
          <w:i/>
        </w:rPr>
        <w:t xml:space="preserve">[Human Resource and facilities involved in project planning, execution, report, documentation, etc.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Depending on the requirements and nature of the study to be performed, special requirements may be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required to state which operator is performing which run.]</w:t>
      </w:r>
    </w:p>
    <w:p w14:paraId="2ADEE606" w14:textId="77777777" w:rsidR="00A205F7" w:rsidRDefault="00A205F7" w:rsidP="00C835A6">
      <w:pPr>
        <w:jc w:val="both"/>
        <w:rPr>
          <w:i/>
        </w:rPr>
      </w:pPr>
    </w:p>
    <w:p w14:paraId="442B2C4D" w14:textId="77777777" w:rsidR="00A205F7" w:rsidRPr="00C835A6" w:rsidRDefault="00A205F7" w:rsidP="00C835A6">
      <w:pPr>
        <w:jc w:val="both"/>
        <w:rPr>
          <w:i/>
        </w:rPr>
      </w:pPr>
    </w:p>
    <w:p w14:paraId="474F61AF" w14:textId="77777777" w:rsidR="00222FAA" w:rsidRDefault="00222FAA" w:rsidP="00222FAA">
      <w:pPr>
        <w:pStyle w:val="Heading2"/>
        <w:rPr>
          <w:rFonts w:asciiTheme="minorHAnsi" w:hAnsiTheme="minorHAnsi"/>
          <w:color w:val="auto"/>
          <w:sz w:val="22"/>
        </w:rPr>
      </w:pPr>
      <w:r>
        <w:tab/>
      </w:r>
      <w:bookmarkStart w:id="4" w:name="_Toc456010007"/>
      <w:r w:rsidRPr="00222FAA">
        <w:rPr>
          <w:rFonts w:asciiTheme="minorHAnsi" w:hAnsiTheme="minorHAnsi"/>
          <w:color w:val="auto"/>
          <w:sz w:val="22"/>
        </w:rPr>
        <w:t>3.2</w:t>
      </w:r>
      <w:r w:rsidRPr="00222FAA">
        <w:rPr>
          <w:rFonts w:asciiTheme="minorHAnsi" w:hAnsiTheme="minorHAnsi"/>
          <w:color w:val="auto"/>
          <w:sz w:val="22"/>
        </w:rPr>
        <w:tab/>
        <w:t>EQUIPMENT</w:t>
      </w:r>
      <w:bookmarkEnd w:id="4"/>
    </w:p>
    <w:p w14:paraId="4B635D00" w14:textId="77777777" w:rsidR="00C835A6" w:rsidRDefault="00C835A6" w:rsidP="00857252">
      <w:pPr>
        <w:jc w:val="both"/>
        <w:rPr>
          <w:i/>
        </w:rPr>
      </w:pPr>
      <w:r>
        <w:tab/>
      </w:r>
      <w:r>
        <w:tab/>
      </w:r>
      <w:r w:rsidR="009A0140">
        <w:rPr>
          <w:i/>
        </w:rPr>
        <w:t xml:space="preserve">[Provide information of </w:t>
      </w:r>
      <w:r w:rsidR="009A0140" w:rsidRPr="009A0140">
        <w:rPr>
          <w:i/>
          <w:u w:val="single"/>
        </w:rPr>
        <w:t>ALL</w:t>
      </w:r>
      <w:r w:rsidR="00CF1CEB">
        <w:rPr>
          <w:i/>
        </w:rPr>
        <w:t xml:space="preserve"> equipment</w:t>
      </w:r>
      <w:r w:rsidR="009A0140">
        <w:rPr>
          <w:i/>
        </w:rPr>
        <w:t xml:space="preserve">/instruments that would be used </w:t>
      </w:r>
      <w:proofErr w:type="gramStart"/>
      <w:r w:rsidR="009A0140">
        <w:rPr>
          <w:i/>
        </w:rPr>
        <w:t>in the course of</w:t>
      </w:r>
      <w:proofErr w:type="gramEnd"/>
      <w:r w:rsidR="009A0140">
        <w:rPr>
          <w:i/>
        </w:rPr>
        <w:t xml:space="preserve"> this study (i.e. </w:t>
      </w:r>
      <w:r w:rsidR="009A0140">
        <w:rPr>
          <w:i/>
        </w:rPr>
        <w:tab/>
      </w:r>
      <w:r w:rsidR="009A0140">
        <w:rPr>
          <w:i/>
        </w:rPr>
        <w:tab/>
      </w:r>
      <w:r w:rsidR="009A0140">
        <w:rPr>
          <w:i/>
        </w:rPr>
        <w:tab/>
        <w:t>pipettes, centrifuges, q</w:t>
      </w:r>
      <w:r w:rsidR="00CF1CEB">
        <w:rPr>
          <w:i/>
        </w:rPr>
        <w:t>PCR instruments). All equipment</w:t>
      </w:r>
      <w:r w:rsidR="009A0140">
        <w:rPr>
          <w:i/>
        </w:rPr>
        <w:t xml:space="preserve"> shou</w:t>
      </w:r>
      <w:r w:rsidR="00857252">
        <w:rPr>
          <w:i/>
        </w:rPr>
        <w:t xml:space="preserve">ld be qualified where required. Project </w:t>
      </w:r>
      <w:r w:rsidR="00857252">
        <w:rPr>
          <w:i/>
        </w:rPr>
        <w:tab/>
      </w:r>
      <w:r w:rsidR="00857252">
        <w:rPr>
          <w:i/>
        </w:rPr>
        <w:tab/>
      </w:r>
      <w:r w:rsidR="00857252">
        <w:rPr>
          <w:i/>
        </w:rPr>
        <w:tab/>
      </w:r>
      <w:r w:rsidR="009A0140">
        <w:rPr>
          <w:i/>
        </w:rPr>
        <w:t>Leaders have the responsibility to ensure that equipment information is accurate.]</w:t>
      </w:r>
    </w:p>
    <w:p w14:paraId="3DF3AE74" w14:textId="77777777" w:rsidR="009A0140" w:rsidRPr="009A0140" w:rsidRDefault="00857252" w:rsidP="00857252">
      <w:pPr>
        <w:jc w:val="both"/>
      </w:pPr>
      <w:r>
        <w:rPr>
          <w:i/>
        </w:rPr>
        <w:tab/>
      </w:r>
      <w:r>
        <w:rPr>
          <w:i/>
        </w:rPr>
        <w:tab/>
        <w:t>'Qualification Status': State qualified date and qualification due date.</w:t>
      </w:r>
      <w:r w:rsidR="009A0140">
        <w:rPr>
          <w:i/>
        </w:rPr>
        <w:tab/>
      </w:r>
      <w:r w:rsidR="009A0140">
        <w:rPr>
          <w:i/>
        </w:rPr>
        <w:tab/>
      </w:r>
    </w:p>
    <w:tbl>
      <w:tblPr>
        <w:tblStyle w:val="TableGrid"/>
        <w:tblW w:w="0" w:type="auto"/>
        <w:tblInd w:w="1548" w:type="dxa"/>
        <w:tblLayout w:type="fixed"/>
        <w:tblLook w:val="04A0" w:firstRow="1" w:lastRow="0" w:firstColumn="1" w:lastColumn="0" w:noHBand="0" w:noVBand="1"/>
      </w:tblPr>
      <w:tblGrid>
        <w:gridCol w:w="2588"/>
        <w:gridCol w:w="1462"/>
        <w:gridCol w:w="1710"/>
        <w:gridCol w:w="1980"/>
        <w:gridCol w:w="1530"/>
      </w:tblGrid>
      <w:tr w:rsidR="009A0140" w14:paraId="202FF72F" w14:textId="77777777" w:rsidTr="009A0140">
        <w:trPr>
          <w:trHeight w:val="576"/>
        </w:trPr>
        <w:tc>
          <w:tcPr>
            <w:tcW w:w="2588" w:type="dxa"/>
            <w:shd w:val="clear" w:color="auto" w:fill="BFBFBF" w:themeFill="background1" w:themeFillShade="BF"/>
            <w:vAlign w:val="center"/>
          </w:tcPr>
          <w:p w14:paraId="48786FBB" w14:textId="77777777" w:rsidR="009A0140" w:rsidRPr="009A0140" w:rsidRDefault="009A0140" w:rsidP="009A0140">
            <w:pPr>
              <w:jc w:val="center"/>
              <w:rPr>
                <w:b/>
              </w:rPr>
            </w:pPr>
            <w:r w:rsidRPr="009A0140">
              <w:rPr>
                <w:b/>
              </w:rPr>
              <w:t>Equipment Name</w:t>
            </w:r>
          </w:p>
        </w:tc>
        <w:tc>
          <w:tcPr>
            <w:tcW w:w="1462" w:type="dxa"/>
            <w:shd w:val="clear" w:color="auto" w:fill="BFBFBF" w:themeFill="background1" w:themeFillShade="BF"/>
            <w:vAlign w:val="center"/>
          </w:tcPr>
          <w:p w14:paraId="4F633FBC" w14:textId="77777777" w:rsidR="009A0140" w:rsidRPr="009A0140" w:rsidRDefault="009A0140" w:rsidP="009A0140">
            <w:pPr>
              <w:jc w:val="center"/>
              <w:rPr>
                <w:b/>
              </w:rPr>
            </w:pPr>
            <w:r>
              <w:rPr>
                <w:b/>
              </w:rPr>
              <w:t>Function</w:t>
            </w:r>
          </w:p>
        </w:tc>
        <w:tc>
          <w:tcPr>
            <w:tcW w:w="1710" w:type="dxa"/>
            <w:shd w:val="clear" w:color="auto" w:fill="BFBFBF" w:themeFill="background1" w:themeFillShade="BF"/>
            <w:vAlign w:val="center"/>
          </w:tcPr>
          <w:p w14:paraId="2D90F13B" w14:textId="77777777" w:rsidR="009A0140" w:rsidRPr="009A0140" w:rsidRDefault="009A0140" w:rsidP="009A0140">
            <w:pPr>
              <w:jc w:val="center"/>
              <w:rPr>
                <w:b/>
              </w:rPr>
            </w:pPr>
            <w:r>
              <w:rPr>
                <w:b/>
              </w:rPr>
              <w:t>Model/Type</w:t>
            </w:r>
          </w:p>
        </w:tc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2C83276C" w14:textId="77777777" w:rsidR="009A0140" w:rsidRPr="009A0140" w:rsidRDefault="009A0140" w:rsidP="009A0140">
            <w:pPr>
              <w:jc w:val="center"/>
              <w:rPr>
                <w:b/>
              </w:rPr>
            </w:pPr>
            <w:r w:rsidRPr="009A0140">
              <w:rPr>
                <w:b/>
              </w:rPr>
              <w:t>Serial No.</w:t>
            </w: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3E8C1C8C" w14:textId="77777777" w:rsidR="009A0140" w:rsidRPr="009A0140" w:rsidRDefault="009A0140" w:rsidP="009A0140">
            <w:pPr>
              <w:jc w:val="center"/>
              <w:rPr>
                <w:b/>
              </w:rPr>
            </w:pPr>
            <w:r w:rsidRPr="009A0140">
              <w:rPr>
                <w:b/>
              </w:rPr>
              <w:t>Qualification Status</w:t>
            </w:r>
          </w:p>
        </w:tc>
      </w:tr>
      <w:tr w:rsidR="009A0140" w14:paraId="4960D684" w14:textId="77777777" w:rsidTr="009A0140">
        <w:trPr>
          <w:trHeight w:val="720"/>
        </w:trPr>
        <w:tc>
          <w:tcPr>
            <w:tcW w:w="2588" w:type="dxa"/>
            <w:vAlign w:val="center"/>
          </w:tcPr>
          <w:p w14:paraId="6B2A951F" w14:textId="77777777" w:rsidR="009A0140" w:rsidRDefault="009A0140" w:rsidP="009A0140"/>
        </w:tc>
        <w:tc>
          <w:tcPr>
            <w:tcW w:w="1462" w:type="dxa"/>
            <w:vAlign w:val="center"/>
          </w:tcPr>
          <w:p w14:paraId="5BA7B84D" w14:textId="77777777" w:rsidR="009A0140" w:rsidRDefault="009A0140" w:rsidP="009A0140">
            <w:pPr>
              <w:jc w:val="center"/>
            </w:pPr>
          </w:p>
        </w:tc>
        <w:tc>
          <w:tcPr>
            <w:tcW w:w="1710" w:type="dxa"/>
            <w:vAlign w:val="center"/>
          </w:tcPr>
          <w:p w14:paraId="4C564D7F" w14:textId="77777777" w:rsidR="009A0140" w:rsidRDefault="009A0140" w:rsidP="009A0140">
            <w:pPr>
              <w:jc w:val="center"/>
            </w:pPr>
          </w:p>
        </w:tc>
        <w:tc>
          <w:tcPr>
            <w:tcW w:w="1980" w:type="dxa"/>
            <w:vAlign w:val="center"/>
          </w:tcPr>
          <w:p w14:paraId="25E7CDB7" w14:textId="77777777" w:rsidR="009A0140" w:rsidRDefault="009A0140" w:rsidP="009A0140">
            <w:pPr>
              <w:jc w:val="center"/>
            </w:pPr>
          </w:p>
        </w:tc>
        <w:tc>
          <w:tcPr>
            <w:tcW w:w="1530" w:type="dxa"/>
            <w:vAlign w:val="center"/>
          </w:tcPr>
          <w:p w14:paraId="48CBB162" w14:textId="77777777" w:rsidR="009A0140" w:rsidRDefault="009A0140" w:rsidP="009A0140">
            <w:pPr>
              <w:jc w:val="center"/>
            </w:pPr>
          </w:p>
        </w:tc>
      </w:tr>
      <w:tr w:rsidR="009A0140" w14:paraId="744D896F" w14:textId="77777777" w:rsidTr="009A0140">
        <w:trPr>
          <w:trHeight w:val="720"/>
        </w:trPr>
        <w:tc>
          <w:tcPr>
            <w:tcW w:w="2588" w:type="dxa"/>
            <w:vAlign w:val="center"/>
          </w:tcPr>
          <w:p w14:paraId="23125E98" w14:textId="77777777" w:rsidR="009A0140" w:rsidRDefault="009A0140" w:rsidP="009A0140"/>
        </w:tc>
        <w:tc>
          <w:tcPr>
            <w:tcW w:w="1462" w:type="dxa"/>
            <w:vAlign w:val="center"/>
          </w:tcPr>
          <w:p w14:paraId="12C3C27D" w14:textId="77777777" w:rsidR="009A0140" w:rsidRDefault="009A0140" w:rsidP="009A0140">
            <w:pPr>
              <w:jc w:val="center"/>
            </w:pPr>
          </w:p>
        </w:tc>
        <w:tc>
          <w:tcPr>
            <w:tcW w:w="1710" w:type="dxa"/>
            <w:vAlign w:val="center"/>
          </w:tcPr>
          <w:p w14:paraId="7B090402" w14:textId="77777777" w:rsidR="009A0140" w:rsidRDefault="009A0140" w:rsidP="009A0140">
            <w:pPr>
              <w:jc w:val="center"/>
            </w:pPr>
          </w:p>
        </w:tc>
        <w:tc>
          <w:tcPr>
            <w:tcW w:w="1980" w:type="dxa"/>
            <w:vAlign w:val="center"/>
          </w:tcPr>
          <w:p w14:paraId="23EBAF53" w14:textId="77777777" w:rsidR="009A0140" w:rsidRDefault="009A0140" w:rsidP="009A0140">
            <w:pPr>
              <w:jc w:val="center"/>
            </w:pPr>
          </w:p>
        </w:tc>
        <w:tc>
          <w:tcPr>
            <w:tcW w:w="1530" w:type="dxa"/>
            <w:vAlign w:val="center"/>
          </w:tcPr>
          <w:p w14:paraId="23B1BA87" w14:textId="77777777" w:rsidR="009A0140" w:rsidRDefault="009A0140" w:rsidP="009A0140">
            <w:pPr>
              <w:jc w:val="center"/>
            </w:pPr>
          </w:p>
        </w:tc>
      </w:tr>
      <w:tr w:rsidR="009A0140" w14:paraId="7E2FCEFB" w14:textId="77777777" w:rsidTr="009A0140">
        <w:trPr>
          <w:trHeight w:val="720"/>
        </w:trPr>
        <w:tc>
          <w:tcPr>
            <w:tcW w:w="2588" w:type="dxa"/>
            <w:vAlign w:val="center"/>
          </w:tcPr>
          <w:p w14:paraId="5D9E5099" w14:textId="77777777" w:rsidR="009A0140" w:rsidRDefault="009A0140" w:rsidP="009A0140"/>
        </w:tc>
        <w:tc>
          <w:tcPr>
            <w:tcW w:w="1462" w:type="dxa"/>
            <w:vAlign w:val="center"/>
          </w:tcPr>
          <w:p w14:paraId="1D86DF5E" w14:textId="77777777" w:rsidR="009A0140" w:rsidRDefault="009A0140" w:rsidP="009A0140">
            <w:pPr>
              <w:jc w:val="center"/>
            </w:pPr>
          </w:p>
        </w:tc>
        <w:tc>
          <w:tcPr>
            <w:tcW w:w="1710" w:type="dxa"/>
            <w:vAlign w:val="center"/>
          </w:tcPr>
          <w:p w14:paraId="5A33CE32" w14:textId="77777777" w:rsidR="009A0140" w:rsidRDefault="009A0140" w:rsidP="009A0140">
            <w:pPr>
              <w:jc w:val="center"/>
            </w:pPr>
          </w:p>
        </w:tc>
        <w:tc>
          <w:tcPr>
            <w:tcW w:w="1980" w:type="dxa"/>
            <w:vAlign w:val="center"/>
          </w:tcPr>
          <w:p w14:paraId="107A4516" w14:textId="77777777" w:rsidR="009A0140" w:rsidRDefault="009A0140" w:rsidP="009A0140">
            <w:pPr>
              <w:jc w:val="center"/>
            </w:pPr>
          </w:p>
        </w:tc>
        <w:tc>
          <w:tcPr>
            <w:tcW w:w="1530" w:type="dxa"/>
            <w:vAlign w:val="center"/>
          </w:tcPr>
          <w:p w14:paraId="3DB90634" w14:textId="77777777" w:rsidR="009A0140" w:rsidRDefault="009A0140" w:rsidP="009A0140">
            <w:pPr>
              <w:jc w:val="center"/>
            </w:pPr>
          </w:p>
        </w:tc>
      </w:tr>
      <w:tr w:rsidR="00857252" w14:paraId="4ED2E4A8" w14:textId="77777777" w:rsidTr="009A0140">
        <w:trPr>
          <w:trHeight w:val="720"/>
        </w:trPr>
        <w:tc>
          <w:tcPr>
            <w:tcW w:w="2588" w:type="dxa"/>
            <w:vAlign w:val="center"/>
          </w:tcPr>
          <w:p w14:paraId="0B246813" w14:textId="77777777" w:rsidR="00857252" w:rsidRDefault="00857252" w:rsidP="009A0140"/>
        </w:tc>
        <w:tc>
          <w:tcPr>
            <w:tcW w:w="1462" w:type="dxa"/>
            <w:vAlign w:val="center"/>
          </w:tcPr>
          <w:p w14:paraId="0EB9622B" w14:textId="77777777" w:rsidR="00857252" w:rsidRDefault="00857252" w:rsidP="009A0140">
            <w:pPr>
              <w:jc w:val="center"/>
            </w:pPr>
          </w:p>
        </w:tc>
        <w:tc>
          <w:tcPr>
            <w:tcW w:w="1710" w:type="dxa"/>
            <w:vAlign w:val="center"/>
          </w:tcPr>
          <w:p w14:paraId="78F7C71C" w14:textId="77777777" w:rsidR="00857252" w:rsidRDefault="00857252" w:rsidP="009A0140">
            <w:pPr>
              <w:jc w:val="center"/>
            </w:pPr>
          </w:p>
        </w:tc>
        <w:tc>
          <w:tcPr>
            <w:tcW w:w="1980" w:type="dxa"/>
            <w:vAlign w:val="center"/>
          </w:tcPr>
          <w:p w14:paraId="549E85EA" w14:textId="77777777" w:rsidR="00857252" w:rsidRDefault="00857252" w:rsidP="009A0140">
            <w:pPr>
              <w:jc w:val="center"/>
            </w:pPr>
          </w:p>
        </w:tc>
        <w:tc>
          <w:tcPr>
            <w:tcW w:w="1530" w:type="dxa"/>
            <w:vAlign w:val="center"/>
          </w:tcPr>
          <w:p w14:paraId="60844EE1" w14:textId="77777777" w:rsidR="00857252" w:rsidRDefault="00857252" w:rsidP="009A0140">
            <w:pPr>
              <w:jc w:val="center"/>
            </w:pPr>
          </w:p>
        </w:tc>
      </w:tr>
      <w:tr w:rsidR="00857252" w14:paraId="3A4E9FC0" w14:textId="77777777" w:rsidTr="009A0140">
        <w:trPr>
          <w:trHeight w:val="720"/>
        </w:trPr>
        <w:tc>
          <w:tcPr>
            <w:tcW w:w="2588" w:type="dxa"/>
            <w:vAlign w:val="center"/>
          </w:tcPr>
          <w:p w14:paraId="0B9ACF7C" w14:textId="77777777" w:rsidR="00857252" w:rsidRDefault="00857252" w:rsidP="009A0140"/>
        </w:tc>
        <w:tc>
          <w:tcPr>
            <w:tcW w:w="1462" w:type="dxa"/>
            <w:vAlign w:val="center"/>
          </w:tcPr>
          <w:p w14:paraId="4D168257" w14:textId="77777777" w:rsidR="00857252" w:rsidRDefault="00857252" w:rsidP="009A0140">
            <w:pPr>
              <w:jc w:val="center"/>
            </w:pPr>
          </w:p>
        </w:tc>
        <w:tc>
          <w:tcPr>
            <w:tcW w:w="1710" w:type="dxa"/>
            <w:vAlign w:val="center"/>
          </w:tcPr>
          <w:p w14:paraId="73932994" w14:textId="77777777" w:rsidR="00857252" w:rsidRDefault="00857252" w:rsidP="009A0140">
            <w:pPr>
              <w:jc w:val="center"/>
            </w:pPr>
          </w:p>
        </w:tc>
        <w:tc>
          <w:tcPr>
            <w:tcW w:w="1980" w:type="dxa"/>
            <w:vAlign w:val="center"/>
          </w:tcPr>
          <w:p w14:paraId="6FAF1B22" w14:textId="77777777" w:rsidR="00857252" w:rsidRDefault="00857252" w:rsidP="009A0140">
            <w:pPr>
              <w:jc w:val="center"/>
            </w:pPr>
          </w:p>
        </w:tc>
        <w:tc>
          <w:tcPr>
            <w:tcW w:w="1530" w:type="dxa"/>
            <w:vAlign w:val="center"/>
          </w:tcPr>
          <w:p w14:paraId="2BB0D7AC" w14:textId="77777777" w:rsidR="00857252" w:rsidRDefault="00857252" w:rsidP="009A0140">
            <w:pPr>
              <w:jc w:val="center"/>
            </w:pPr>
          </w:p>
        </w:tc>
      </w:tr>
    </w:tbl>
    <w:p w14:paraId="7553606A" w14:textId="77777777" w:rsidR="009A0140" w:rsidRDefault="009A0140" w:rsidP="00C835A6"/>
    <w:p w14:paraId="1AA6B048" w14:textId="77777777" w:rsidR="00222FAA" w:rsidRDefault="00222FAA" w:rsidP="00222FAA">
      <w:pPr>
        <w:rPr>
          <w:b/>
        </w:rPr>
      </w:pPr>
      <w:r>
        <w:rPr>
          <w:b/>
        </w:rPr>
        <w:lastRenderedPageBreak/>
        <w:tab/>
        <w:t>3</w:t>
      </w:r>
      <w:r w:rsidRPr="00222FAA">
        <w:rPr>
          <w:rStyle w:val="Heading2Char"/>
          <w:rFonts w:asciiTheme="minorHAnsi" w:hAnsiTheme="minorHAnsi"/>
          <w:color w:val="auto"/>
          <w:sz w:val="22"/>
        </w:rPr>
        <w:t>.3</w:t>
      </w:r>
      <w:r w:rsidRPr="00222FAA">
        <w:rPr>
          <w:rStyle w:val="Heading2Char"/>
          <w:rFonts w:asciiTheme="minorHAnsi" w:hAnsiTheme="minorHAnsi"/>
          <w:color w:val="auto"/>
          <w:sz w:val="22"/>
        </w:rPr>
        <w:tab/>
        <w:t>REAGENTS, SAMPLES, REFERENCE MATERIALS</w:t>
      </w:r>
    </w:p>
    <w:p w14:paraId="07C571AF" w14:textId="77777777" w:rsidR="00222FAA" w:rsidRPr="00222FAA" w:rsidRDefault="00222FAA" w:rsidP="00222FAA">
      <w:pPr>
        <w:pStyle w:val="Heading3"/>
        <w:rPr>
          <w:rFonts w:asciiTheme="minorHAnsi" w:hAnsiTheme="minorHAnsi"/>
          <w:color w:val="auto"/>
        </w:rPr>
      </w:pPr>
      <w:r>
        <w:tab/>
      </w:r>
      <w:r>
        <w:tab/>
      </w:r>
      <w:bookmarkStart w:id="5" w:name="_Toc456010008"/>
      <w:r w:rsidRPr="00222FAA">
        <w:rPr>
          <w:rFonts w:asciiTheme="minorHAnsi" w:hAnsiTheme="minorHAnsi"/>
          <w:color w:val="auto"/>
        </w:rPr>
        <w:t>3.3.1</w:t>
      </w:r>
      <w:r w:rsidRPr="00222FAA">
        <w:rPr>
          <w:rFonts w:asciiTheme="minorHAnsi" w:hAnsiTheme="minorHAnsi"/>
          <w:color w:val="auto"/>
        </w:rPr>
        <w:tab/>
        <w:t>REAGENTS</w:t>
      </w:r>
      <w:bookmarkEnd w:id="5"/>
    </w:p>
    <w:p w14:paraId="3CA6EA8A" w14:textId="77777777" w:rsidR="00222FAA" w:rsidRDefault="00857252" w:rsidP="00A205F7">
      <w:pPr>
        <w:jc w:val="both"/>
        <w:rPr>
          <w:i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i/>
        </w:rPr>
        <w:t xml:space="preserve">[Specify every reagent to be used </w:t>
      </w:r>
      <w:proofErr w:type="gramStart"/>
      <w:r>
        <w:rPr>
          <w:i/>
        </w:rPr>
        <w:t>in the course of</w:t>
      </w:r>
      <w:proofErr w:type="gramEnd"/>
      <w:r>
        <w:rPr>
          <w:i/>
        </w:rPr>
        <w:t xml:space="preserve"> this study. Project Leader has the responsibility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to ensure that all information filled within this table is accurate.]</w:t>
      </w:r>
    </w:p>
    <w:p w14:paraId="6A80912A" w14:textId="77777777" w:rsidR="00857252" w:rsidRDefault="00857252" w:rsidP="00222FAA"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t xml:space="preserve">The following table below (Table </w:t>
      </w:r>
      <w:r w:rsidRPr="00857252">
        <w:rPr>
          <w:highlight w:val="yellow"/>
        </w:rPr>
        <w:t>&lt;X&gt;</w:t>
      </w:r>
      <w:r>
        <w:t xml:space="preserve">) documents the reagents that will be used for </w:t>
      </w:r>
      <w:r w:rsidRPr="00857252">
        <w:rPr>
          <w:highlight w:val="yellow"/>
        </w:rPr>
        <w:t>&lt;insert</w:t>
      </w:r>
      <w:r>
        <w:rPr>
          <w:highlight w:val="yellow"/>
        </w:rPr>
        <w:t xml:space="preserve"> </w:t>
      </w:r>
      <w:r>
        <w:rPr>
          <w:highlight w:val="yellow"/>
        </w:rPr>
        <w:tab/>
      </w:r>
      <w:r w:rsidRPr="00857252">
        <w:tab/>
      </w:r>
      <w:r w:rsidRPr="00857252">
        <w:tab/>
      </w:r>
      <w:r w:rsidRPr="00857252">
        <w:tab/>
      </w:r>
      <w:r w:rsidRPr="00857252">
        <w:rPr>
          <w:highlight w:val="yellow"/>
        </w:rPr>
        <w:t>study name&gt;</w:t>
      </w:r>
      <w:r>
        <w:t xml:space="preserve"> experimental runs.</w:t>
      </w:r>
    </w:p>
    <w:p w14:paraId="614DDAB6" w14:textId="77777777" w:rsidR="00857252" w:rsidRPr="00857252" w:rsidRDefault="00857252" w:rsidP="00857252">
      <w:pPr>
        <w:spacing w:after="0"/>
      </w:pPr>
      <w:r>
        <w:tab/>
      </w:r>
      <w:r>
        <w:tab/>
        <w:t xml:space="preserve">Table </w:t>
      </w:r>
      <w:r w:rsidRPr="00857252">
        <w:rPr>
          <w:highlight w:val="yellow"/>
        </w:rPr>
        <w:t>X</w:t>
      </w:r>
      <w:r>
        <w:t xml:space="preserve">: Reagents to be used for </w:t>
      </w:r>
      <w:r w:rsidRPr="00857252">
        <w:rPr>
          <w:highlight w:val="yellow"/>
        </w:rPr>
        <w:t>&lt;insert study name&gt;</w:t>
      </w:r>
      <w:r>
        <w:tab/>
      </w:r>
    </w:p>
    <w:tbl>
      <w:tblPr>
        <w:tblStyle w:val="TableGrid"/>
        <w:tblW w:w="9468" w:type="dxa"/>
        <w:tblInd w:w="1548" w:type="dxa"/>
        <w:tblLayout w:type="fixed"/>
        <w:tblLook w:val="04A0" w:firstRow="1" w:lastRow="0" w:firstColumn="1" w:lastColumn="0" w:noHBand="0" w:noVBand="1"/>
      </w:tblPr>
      <w:tblGrid>
        <w:gridCol w:w="3577"/>
        <w:gridCol w:w="2183"/>
        <w:gridCol w:w="1644"/>
        <w:gridCol w:w="2064"/>
      </w:tblGrid>
      <w:tr w:rsidR="00857252" w14:paraId="133713DE" w14:textId="77777777" w:rsidTr="00EE1E19">
        <w:trPr>
          <w:trHeight w:val="720"/>
        </w:trPr>
        <w:tc>
          <w:tcPr>
            <w:tcW w:w="3577" w:type="dxa"/>
            <w:shd w:val="clear" w:color="auto" w:fill="BFBFBF" w:themeFill="background1" w:themeFillShade="BF"/>
            <w:vAlign w:val="center"/>
          </w:tcPr>
          <w:p w14:paraId="02CC6BE3" w14:textId="77777777" w:rsidR="00857252" w:rsidRPr="00857252" w:rsidRDefault="00857252" w:rsidP="00857252">
            <w:pPr>
              <w:jc w:val="center"/>
              <w:rPr>
                <w:b/>
              </w:rPr>
            </w:pPr>
            <w:r w:rsidRPr="00857252">
              <w:rPr>
                <w:b/>
              </w:rPr>
              <w:t>Reagent</w:t>
            </w:r>
          </w:p>
        </w:tc>
        <w:tc>
          <w:tcPr>
            <w:tcW w:w="2183" w:type="dxa"/>
            <w:shd w:val="clear" w:color="auto" w:fill="BFBFBF" w:themeFill="background1" w:themeFillShade="BF"/>
            <w:vAlign w:val="center"/>
          </w:tcPr>
          <w:p w14:paraId="775388ED" w14:textId="77777777" w:rsidR="00857252" w:rsidRDefault="00857252" w:rsidP="00857252">
            <w:pPr>
              <w:jc w:val="center"/>
              <w:rPr>
                <w:b/>
              </w:rPr>
            </w:pPr>
            <w:r w:rsidRPr="00857252">
              <w:rPr>
                <w:b/>
              </w:rPr>
              <w:t>Catalog No.</w:t>
            </w:r>
          </w:p>
          <w:p w14:paraId="5AB8E568" w14:textId="77777777" w:rsidR="00857252" w:rsidRPr="00857252" w:rsidRDefault="00857252" w:rsidP="00857252">
            <w:pPr>
              <w:jc w:val="center"/>
              <w:rPr>
                <w:b/>
              </w:rPr>
            </w:pPr>
            <w:r w:rsidRPr="00857252">
              <w:rPr>
                <w:b/>
              </w:rPr>
              <w:t>/Supplier</w:t>
            </w:r>
          </w:p>
        </w:tc>
        <w:tc>
          <w:tcPr>
            <w:tcW w:w="1644" w:type="dxa"/>
            <w:shd w:val="clear" w:color="auto" w:fill="BFBFBF" w:themeFill="background1" w:themeFillShade="BF"/>
            <w:vAlign w:val="center"/>
          </w:tcPr>
          <w:p w14:paraId="0245BA8D" w14:textId="77777777" w:rsidR="00857252" w:rsidRPr="00857252" w:rsidRDefault="00857252" w:rsidP="00857252">
            <w:pPr>
              <w:jc w:val="center"/>
              <w:rPr>
                <w:b/>
              </w:rPr>
            </w:pPr>
            <w:r w:rsidRPr="00857252">
              <w:rPr>
                <w:b/>
              </w:rPr>
              <w:t>Lot Number</w:t>
            </w:r>
          </w:p>
        </w:tc>
        <w:tc>
          <w:tcPr>
            <w:tcW w:w="2064" w:type="dxa"/>
            <w:shd w:val="clear" w:color="auto" w:fill="BFBFBF" w:themeFill="background1" w:themeFillShade="BF"/>
            <w:vAlign w:val="center"/>
          </w:tcPr>
          <w:p w14:paraId="481258B0" w14:textId="77777777" w:rsidR="00857252" w:rsidRDefault="00857252" w:rsidP="00857252">
            <w:pPr>
              <w:jc w:val="center"/>
              <w:rPr>
                <w:b/>
              </w:rPr>
            </w:pPr>
            <w:r>
              <w:rPr>
                <w:b/>
              </w:rPr>
              <w:t>Date of Expiry</w:t>
            </w:r>
          </w:p>
          <w:p w14:paraId="02E12AE4" w14:textId="77777777" w:rsidR="00857252" w:rsidRPr="00857252" w:rsidRDefault="00857252" w:rsidP="00857252">
            <w:pPr>
              <w:jc w:val="center"/>
              <w:rPr>
                <w:b/>
              </w:rPr>
            </w:pPr>
            <w:r>
              <w:rPr>
                <w:b/>
              </w:rPr>
              <w:t>/Manufacture</w:t>
            </w:r>
          </w:p>
        </w:tc>
      </w:tr>
      <w:tr w:rsidR="00857252" w14:paraId="6856F0FE" w14:textId="77777777" w:rsidTr="00EE1E19">
        <w:trPr>
          <w:trHeight w:val="720"/>
        </w:trPr>
        <w:tc>
          <w:tcPr>
            <w:tcW w:w="3577" w:type="dxa"/>
            <w:vAlign w:val="center"/>
          </w:tcPr>
          <w:p w14:paraId="4301F77A" w14:textId="77777777" w:rsidR="00857252" w:rsidRDefault="00857252" w:rsidP="00857252">
            <w:pPr>
              <w:jc w:val="center"/>
            </w:pPr>
          </w:p>
        </w:tc>
        <w:tc>
          <w:tcPr>
            <w:tcW w:w="2183" w:type="dxa"/>
            <w:vAlign w:val="center"/>
          </w:tcPr>
          <w:p w14:paraId="3D7FED45" w14:textId="77777777" w:rsidR="00857252" w:rsidRDefault="00857252" w:rsidP="00857252">
            <w:pPr>
              <w:jc w:val="center"/>
            </w:pPr>
          </w:p>
        </w:tc>
        <w:tc>
          <w:tcPr>
            <w:tcW w:w="1644" w:type="dxa"/>
            <w:vAlign w:val="center"/>
          </w:tcPr>
          <w:p w14:paraId="6FBE43C2" w14:textId="77777777" w:rsidR="00857252" w:rsidRDefault="00857252" w:rsidP="00857252">
            <w:pPr>
              <w:jc w:val="center"/>
            </w:pPr>
          </w:p>
        </w:tc>
        <w:tc>
          <w:tcPr>
            <w:tcW w:w="2064" w:type="dxa"/>
            <w:vAlign w:val="center"/>
          </w:tcPr>
          <w:p w14:paraId="713A658E" w14:textId="77777777" w:rsidR="00857252" w:rsidRDefault="00857252" w:rsidP="00857252">
            <w:pPr>
              <w:jc w:val="center"/>
            </w:pPr>
          </w:p>
        </w:tc>
      </w:tr>
      <w:tr w:rsidR="00857252" w14:paraId="54F6491C" w14:textId="77777777" w:rsidTr="00EE1E19">
        <w:trPr>
          <w:trHeight w:val="720"/>
        </w:trPr>
        <w:tc>
          <w:tcPr>
            <w:tcW w:w="3577" w:type="dxa"/>
            <w:vAlign w:val="center"/>
          </w:tcPr>
          <w:p w14:paraId="6A683C94" w14:textId="77777777" w:rsidR="00857252" w:rsidRDefault="00857252" w:rsidP="00857252">
            <w:pPr>
              <w:jc w:val="center"/>
            </w:pPr>
          </w:p>
        </w:tc>
        <w:tc>
          <w:tcPr>
            <w:tcW w:w="2183" w:type="dxa"/>
            <w:vAlign w:val="center"/>
          </w:tcPr>
          <w:p w14:paraId="3BE8E0B8" w14:textId="77777777" w:rsidR="00857252" w:rsidRDefault="00857252" w:rsidP="00857252">
            <w:pPr>
              <w:jc w:val="center"/>
            </w:pPr>
          </w:p>
        </w:tc>
        <w:tc>
          <w:tcPr>
            <w:tcW w:w="1644" w:type="dxa"/>
            <w:vAlign w:val="center"/>
          </w:tcPr>
          <w:p w14:paraId="7001BC59" w14:textId="77777777" w:rsidR="00857252" w:rsidRDefault="00857252" w:rsidP="00857252">
            <w:pPr>
              <w:jc w:val="center"/>
            </w:pPr>
          </w:p>
        </w:tc>
        <w:tc>
          <w:tcPr>
            <w:tcW w:w="2064" w:type="dxa"/>
            <w:vAlign w:val="center"/>
          </w:tcPr>
          <w:p w14:paraId="0DA38371" w14:textId="77777777" w:rsidR="00857252" w:rsidRDefault="00857252" w:rsidP="00857252">
            <w:pPr>
              <w:jc w:val="center"/>
            </w:pPr>
          </w:p>
        </w:tc>
      </w:tr>
      <w:tr w:rsidR="00857252" w14:paraId="0B66B787" w14:textId="77777777" w:rsidTr="00EE1E19">
        <w:trPr>
          <w:trHeight w:val="720"/>
        </w:trPr>
        <w:tc>
          <w:tcPr>
            <w:tcW w:w="3577" w:type="dxa"/>
            <w:vAlign w:val="center"/>
          </w:tcPr>
          <w:p w14:paraId="075FA6D2" w14:textId="77777777" w:rsidR="00857252" w:rsidRDefault="00857252" w:rsidP="00857252">
            <w:pPr>
              <w:jc w:val="center"/>
            </w:pPr>
          </w:p>
        </w:tc>
        <w:tc>
          <w:tcPr>
            <w:tcW w:w="2183" w:type="dxa"/>
            <w:vAlign w:val="center"/>
          </w:tcPr>
          <w:p w14:paraId="7B8F6C20" w14:textId="77777777" w:rsidR="00857252" w:rsidRDefault="00857252" w:rsidP="00857252">
            <w:pPr>
              <w:jc w:val="center"/>
            </w:pPr>
          </w:p>
        </w:tc>
        <w:tc>
          <w:tcPr>
            <w:tcW w:w="1644" w:type="dxa"/>
            <w:vAlign w:val="center"/>
          </w:tcPr>
          <w:p w14:paraId="4833FD69" w14:textId="77777777" w:rsidR="00857252" w:rsidRDefault="00857252" w:rsidP="00857252">
            <w:pPr>
              <w:jc w:val="center"/>
            </w:pPr>
          </w:p>
        </w:tc>
        <w:tc>
          <w:tcPr>
            <w:tcW w:w="2064" w:type="dxa"/>
            <w:vAlign w:val="center"/>
          </w:tcPr>
          <w:p w14:paraId="0D8D93AB" w14:textId="77777777" w:rsidR="00857252" w:rsidRDefault="00857252" w:rsidP="00857252">
            <w:pPr>
              <w:jc w:val="center"/>
            </w:pPr>
          </w:p>
        </w:tc>
      </w:tr>
      <w:tr w:rsidR="00857252" w14:paraId="711C597C" w14:textId="77777777" w:rsidTr="00EE1E19">
        <w:trPr>
          <w:trHeight w:val="720"/>
        </w:trPr>
        <w:tc>
          <w:tcPr>
            <w:tcW w:w="3577" w:type="dxa"/>
            <w:vAlign w:val="center"/>
          </w:tcPr>
          <w:p w14:paraId="7E9B768E" w14:textId="77777777" w:rsidR="00857252" w:rsidRDefault="00857252" w:rsidP="00857252">
            <w:pPr>
              <w:jc w:val="center"/>
            </w:pPr>
          </w:p>
        </w:tc>
        <w:tc>
          <w:tcPr>
            <w:tcW w:w="2183" w:type="dxa"/>
            <w:vAlign w:val="center"/>
          </w:tcPr>
          <w:p w14:paraId="2D200E7D" w14:textId="77777777" w:rsidR="00857252" w:rsidRDefault="00857252" w:rsidP="00857252">
            <w:pPr>
              <w:jc w:val="center"/>
            </w:pPr>
          </w:p>
        </w:tc>
        <w:tc>
          <w:tcPr>
            <w:tcW w:w="1644" w:type="dxa"/>
            <w:vAlign w:val="center"/>
          </w:tcPr>
          <w:p w14:paraId="41D89046" w14:textId="77777777" w:rsidR="00857252" w:rsidRDefault="00857252" w:rsidP="00857252">
            <w:pPr>
              <w:jc w:val="center"/>
            </w:pPr>
          </w:p>
        </w:tc>
        <w:tc>
          <w:tcPr>
            <w:tcW w:w="2064" w:type="dxa"/>
            <w:vAlign w:val="center"/>
          </w:tcPr>
          <w:p w14:paraId="2C23B67B" w14:textId="77777777" w:rsidR="00857252" w:rsidRDefault="00857252" w:rsidP="00857252">
            <w:pPr>
              <w:jc w:val="center"/>
            </w:pPr>
          </w:p>
        </w:tc>
      </w:tr>
      <w:tr w:rsidR="002127DF" w14:paraId="6F83CD56" w14:textId="77777777" w:rsidTr="00EE1E19">
        <w:trPr>
          <w:trHeight w:val="720"/>
        </w:trPr>
        <w:tc>
          <w:tcPr>
            <w:tcW w:w="3577" w:type="dxa"/>
            <w:vAlign w:val="center"/>
          </w:tcPr>
          <w:p w14:paraId="67A1CADA" w14:textId="77777777" w:rsidR="002127DF" w:rsidRDefault="002127DF" w:rsidP="00857252">
            <w:pPr>
              <w:jc w:val="center"/>
            </w:pPr>
          </w:p>
        </w:tc>
        <w:tc>
          <w:tcPr>
            <w:tcW w:w="2183" w:type="dxa"/>
            <w:vAlign w:val="center"/>
          </w:tcPr>
          <w:p w14:paraId="44F0011C" w14:textId="77777777" w:rsidR="002127DF" w:rsidRDefault="002127DF" w:rsidP="00857252">
            <w:pPr>
              <w:jc w:val="center"/>
            </w:pPr>
          </w:p>
        </w:tc>
        <w:tc>
          <w:tcPr>
            <w:tcW w:w="1644" w:type="dxa"/>
            <w:vAlign w:val="center"/>
          </w:tcPr>
          <w:p w14:paraId="466768F0" w14:textId="77777777" w:rsidR="002127DF" w:rsidRDefault="002127DF" w:rsidP="00857252">
            <w:pPr>
              <w:jc w:val="center"/>
            </w:pPr>
          </w:p>
        </w:tc>
        <w:tc>
          <w:tcPr>
            <w:tcW w:w="2064" w:type="dxa"/>
            <w:vAlign w:val="center"/>
          </w:tcPr>
          <w:p w14:paraId="083189E5" w14:textId="77777777" w:rsidR="002127DF" w:rsidRDefault="002127DF" w:rsidP="00857252">
            <w:pPr>
              <w:jc w:val="center"/>
            </w:pPr>
          </w:p>
        </w:tc>
      </w:tr>
    </w:tbl>
    <w:p w14:paraId="2E695075" w14:textId="77777777" w:rsidR="00857252" w:rsidRPr="00857252" w:rsidRDefault="00857252" w:rsidP="00222FAA"/>
    <w:p w14:paraId="194067DB" w14:textId="77777777" w:rsidR="00222FAA" w:rsidRDefault="00222FAA" w:rsidP="00222FAA">
      <w:pPr>
        <w:pStyle w:val="Heading3"/>
        <w:rPr>
          <w:rFonts w:asciiTheme="minorHAnsi" w:hAnsiTheme="minorHAnsi"/>
          <w:color w:val="auto"/>
        </w:rPr>
      </w:pPr>
      <w:r>
        <w:tab/>
      </w:r>
      <w:r>
        <w:tab/>
      </w:r>
      <w:bookmarkStart w:id="6" w:name="_Toc456010009"/>
      <w:r w:rsidRPr="00222FAA">
        <w:rPr>
          <w:rFonts w:asciiTheme="minorHAnsi" w:hAnsiTheme="minorHAnsi"/>
          <w:color w:val="auto"/>
        </w:rPr>
        <w:t>3.3.2</w:t>
      </w:r>
      <w:r w:rsidRPr="00222FAA">
        <w:rPr>
          <w:rFonts w:asciiTheme="minorHAnsi" w:hAnsiTheme="minorHAnsi"/>
          <w:color w:val="auto"/>
        </w:rPr>
        <w:tab/>
        <w:t>SAMPLES</w:t>
      </w:r>
      <w:bookmarkEnd w:id="6"/>
    </w:p>
    <w:p w14:paraId="56DCFDBF" w14:textId="77777777" w:rsidR="00A205F7" w:rsidRPr="00A205F7" w:rsidRDefault="00A205F7" w:rsidP="00A205F7">
      <w:pPr>
        <w:jc w:val="both"/>
        <w:rPr>
          <w:i/>
        </w:rPr>
      </w:pPr>
      <w:r>
        <w:tab/>
      </w:r>
      <w:r>
        <w:tab/>
      </w:r>
      <w:r>
        <w:tab/>
      </w:r>
      <w:r>
        <w:rPr>
          <w:i/>
        </w:rPr>
        <w:t xml:space="preserve">[Define the type of sample to be used </w:t>
      </w:r>
      <w:proofErr w:type="gramStart"/>
      <w:r>
        <w:rPr>
          <w:i/>
        </w:rPr>
        <w:t>in the course of</w:t>
      </w:r>
      <w:proofErr w:type="gramEnd"/>
      <w:r>
        <w:rPr>
          <w:i/>
        </w:rPr>
        <w:t xml:space="preserve"> this study. If Clinical samples will be used,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insert a table with sample details </w:t>
      </w:r>
      <w:proofErr w:type="gramStart"/>
      <w:r>
        <w:rPr>
          <w:i/>
        </w:rPr>
        <w:t>i.e.</w:t>
      </w:r>
      <w:proofErr w:type="gramEnd"/>
      <w:r>
        <w:rPr>
          <w:i/>
        </w:rPr>
        <w:t xml:space="preserve"> Sample Name/ID/Type and any other information as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required for this project.]</w:t>
      </w:r>
    </w:p>
    <w:p w14:paraId="76FF6346" w14:textId="77777777" w:rsidR="00222FAA" w:rsidRDefault="00222FAA" w:rsidP="00222FAA">
      <w:pPr>
        <w:rPr>
          <w:b/>
        </w:rPr>
      </w:pPr>
    </w:p>
    <w:p w14:paraId="3E905AEF" w14:textId="77777777" w:rsidR="00A205F7" w:rsidRDefault="00A205F7" w:rsidP="00222FAA">
      <w:pPr>
        <w:rPr>
          <w:b/>
        </w:rPr>
      </w:pPr>
    </w:p>
    <w:p w14:paraId="42FD48E2" w14:textId="77777777" w:rsidR="001C3ECA" w:rsidRDefault="001C3ECA" w:rsidP="00222FAA">
      <w:pPr>
        <w:rPr>
          <w:b/>
        </w:rPr>
      </w:pPr>
    </w:p>
    <w:p w14:paraId="09E1D993" w14:textId="77777777" w:rsidR="00222FAA" w:rsidRPr="00222FAA" w:rsidRDefault="00222FAA" w:rsidP="00222FAA">
      <w:pPr>
        <w:pStyle w:val="Heading3"/>
        <w:rPr>
          <w:rFonts w:asciiTheme="minorHAnsi" w:hAnsiTheme="minorHAnsi"/>
          <w:color w:val="auto"/>
        </w:rPr>
      </w:pPr>
      <w:r>
        <w:tab/>
      </w:r>
      <w:r>
        <w:tab/>
      </w:r>
      <w:bookmarkStart w:id="7" w:name="_Toc456010010"/>
      <w:r w:rsidRPr="00222FAA">
        <w:rPr>
          <w:rFonts w:asciiTheme="minorHAnsi" w:hAnsiTheme="minorHAnsi"/>
          <w:color w:val="auto"/>
        </w:rPr>
        <w:t>3.3.3</w:t>
      </w:r>
      <w:r w:rsidRPr="00222FAA">
        <w:rPr>
          <w:rFonts w:asciiTheme="minorHAnsi" w:hAnsiTheme="minorHAnsi"/>
          <w:color w:val="auto"/>
        </w:rPr>
        <w:tab/>
        <w:t>REFERENCE MATERIALS</w:t>
      </w:r>
      <w:bookmarkEnd w:id="7"/>
    </w:p>
    <w:p w14:paraId="38649D37" w14:textId="77777777" w:rsidR="00222FAA" w:rsidRDefault="00104E06" w:rsidP="00104E06">
      <w:pPr>
        <w:ind w:left="2250" w:hanging="2250"/>
        <w:rPr>
          <w:i/>
        </w:rPr>
      </w:pPr>
      <w:r>
        <w:rPr>
          <w:b/>
        </w:rPr>
        <w:tab/>
      </w:r>
      <w:r w:rsidR="00A205F7">
        <w:rPr>
          <w:i/>
        </w:rPr>
        <w:t>[State if any reference material would be u</w:t>
      </w:r>
      <w:r>
        <w:rPr>
          <w:i/>
        </w:rPr>
        <w:t xml:space="preserve">sed in the course of this study </w:t>
      </w:r>
      <w:proofErr w:type="gramStart"/>
      <w:r>
        <w:rPr>
          <w:i/>
        </w:rPr>
        <w:t>i.e.</w:t>
      </w:r>
      <w:proofErr w:type="gramEnd"/>
      <w:r>
        <w:rPr>
          <w:i/>
        </w:rPr>
        <w:t xml:space="preserve"> Reference gDNA, Reference control samples.</w:t>
      </w:r>
      <w:r w:rsidR="00A205F7">
        <w:rPr>
          <w:i/>
        </w:rPr>
        <w:t>]</w:t>
      </w:r>
    </w:p>
    <w:p w14:paraId="06F02565" w14:textId="77777777" w:rsidR="00A205F7" w:rsidRDefault="00A205F7" w:rsidP="00222FAA">
      <w:pPr>
        <w:rPr>
          <w:i/>
        </w:rPr>
      </w:pPr>
    </w:p>
    <w:p w14:paraId="45D74212" w14:textId="77777777" w:rsidR="00A205F7" w:rsidRDefault="00A205F7" w:rsidP="00222FAA">
      <w:pPr>
        <w:rPr>
          <w:i/>
        </w:rPr>
      </w:pPr>
    </w:p>
    <w:p w14:paraId="6E0E9716" w14:textId="77777777" w:rsidR="00C131AB" w:rsidRPr="00A205F7" w:rsidRDefault="00C131AB" w:rsidP="00222FAA">
      <w:pPr>
        <w:rPr>
          <w:i/>
        </w:rPr>
      </w:pPr>
    </w:p>
    <w:p w14:paraId="40C70C12" w14:textId="77777777" w:rsidR="00C131AB" w:rsidRDefault="00C131AB" w:rsidP="00C131AB">
      <w:pPr>
        <w:pStyle w:val="Heading1"/>
      </w:pPr>
      <w:bookmarkStart w:id="8" w:name="_Toc456010011"/>
      <w:r>
        <w:lastRenderedPageBreak/>
        <w:t>4</w:t>
      </w:r>
      <w:r w:rsidRPr="00222FAA">
        <w:t>.0</w:t>
      </w:r>
      <w:r w:rsidRPr="00222FAA">
        <w:tab/>
      </w:r>
      <w:bookmarkEnd w:id="8"/>
      <w:r w:rsidR="00EE1E19">
        <w:t>EXPERIMENTAL DESIGN WORKFLOW</w:t>
      </w:r>
    </w:p>
    <w:p w14:paraId="2F26E9BA" w14:textId="77777777" w:rsidR="00C131AB" w:rsidRDefault="00C131AB" w:rsidP="00EE1E19">
      <w:pPr>
        <w:ind w:left="720" w:hanging="720"/>
        <w:rPr>
          <w:i/>
        </w:rPr>
      </w:pPr>
      <w:r>
        <w:tab/>
      </w:r>
      <w:r>
        <w:rPr>
          <w:i/>
        </w:rPr>
        <w:t xml:space="preserve">[Define </w:t>
      </w:r>
      <w:r w:rsidR="00EE1E19">
        <w:rPr>
          <w:i/>
        </w:rPr>
        <w:t xml:space="preserve">simplified experimental design </w:t>
      </w:r>
      <w:r>
        <w:rPr>
          <w:i/>
        </w:rPr>
        <w:t xml:space="preserve">workflow process i.e. </w:t>
      </w:r>
      <w:r w:rsidR="00EE1E19">
        <w:rPr>
          <w:i/>
        </w:rPr>
        <w:t>(a) Isothermal PCR</w:t>
      </w:r>
      <w:r w:rsidR="00104E06">
        <w:rPr>
          <w:i/>
        </w:rPr>
        <w:t xml:space="preserve"> – Primer Screening, </w:t>
      </w:r>
      <w:proofErr w:type="spellStart"/>
      <w:r w:rsidR="00104E06">
        <w:rPr>
          <w:i/>
        </w:rPr>
        <w:t>Mastermix</w:t>
      </w:r>
      <w:proofErr w:type="spellEnd"/>
      <w:r w:rsidR="00104E06">
        <w:rPr>
          <w:i/>
        </w:rPr>
        <w:t xml:space="preserve"> screening, reference material screening etc. </w:t>
      </w:r>
      <w:r w:rsidR="00EE1E19">
        <w:rPr>
          <w:i/>
        </w:rPr>
        <w:t xml:space="preserve">using </w:t>
      </w:r>
      <w:r w:rsidR="00104E06">
        <w:rPr>
          <w:i/>
        </w:rPr>
        <w:t>specific platform</w:t>
      </w:r>
      <w:r w:rsidR="00EE1E19">
        <w:rPr>
          <w:i/>
        </w:rPr>
        <w:t xml:space="preserve"> etc</w:t>
      </w:r>
      <w:r>
        <w:rPr>
          <w:i/>
        </w:rPr>
        <w:t>.]</w:t>
      </w:r>
    </w:p>
    <w:p w14:paraId="02E16096" w14:textId="77777777" w:rsidR="00C131AB" w:rsidRDefault="00C131AB" w:rsidP="00C131AB">
      <w:pPr>
        <w:jc w:val="both"/>
      </w:pPr>
      <w:r>
        <w:rPr>
          <w:i/>
        </w:rPr>
        <w:tab/>
      </w:r>
    </w:p>
    <w:p w14:paraId="1B431012" w14:textId="77777777" w:rsidR="001C3ECA" w:rsidRDefault="001C3ECA" w:rsidP="00C131AB">
      <w:pPr>
        <w:jc w:val="both"/>
      </w:pPr>
    </w:p>
    <w:p w14:paraId="76CC3125" w14:textId="77777777" w:rsidR="001C3ECA" w:rsidRPr="00A205F7" w:rsidRDefault="001C3ECA" w:rsidP="00C131AB">
      <w:pPr>
        <w:jc w:val="both"/>
      </w:pPr>
    </w:p>
    <w:p w14:paraId="1286488A" w14:textId="77777777" w:rsidR="00222FAA" w:rsidRPr="00222FAA" w:rsidRDefault="00C131AB" w:rsidP="00222FAA">
      <w:pPr>
        <w:pStyle w:val="Heading1"/>
      </w:pPr>
      <w:bookmarkStart w:id="9" w:name="_Toc456010012"/>
      <w:r>
        <w:t>5</w:t>
      </w:r>
      <w:r w:rsidR="00222FAA" w:rsidRPr="00222FAA">
        <w:t>.0</w:t>
      </w:r>
      <w:r w:rsidR="00222FAA" w:rsidRPr="00222FAA">
        <w:tab/>
        <w:t>EXPERIMENTS</w:t>
      </w:r>
      <w:bookmarkEnd w:id="9"/>
    </w:p>
    <w:p w14:paraId="44997F6B" w14:textId="77777777" w:rsidR="00222FAA" w:rsidRPr="00222FAA" w:rsidRDefault="00222FAA" w:rsidP="00222FAA">
      <w:pPr>
        <w:pStyle w:val="Heading2"/>
        <w:rPr>
          <w:rFonts w:asciiTheme="minorHAnsi" w:hAnsiTheme="minorHAnsi"/>
          <w:color w:val="auto"/>
        </w:rPr>
      </w:pPr>
      <w:r>
        <w:tab/>
      </w:r>
      <w:bookmarkStart w:id="10" w:name="_Toc456010013"/>
      <w:r w:rsidR="00C131AB">
        <w:rPr>
          <w:rFonts w:asciiTheme="minorHAnsi" w:hAnsiTheme="minorHAnsi"/>
          <w:color w:val="auto"/>
          <w:sz w:val="22"/>
        </w:rPr>
        <w:t>5</w:t>
      </w:r>
      <w:r w:rsidRPr="00222FAA">
        <w:rPr>
          <w:rFonts w:asciiTheme="minorHAnsi" w:hAnsiTheme="minorHAnsi"/>
          <w:color w:val="auto"/>
          <w:sz w:val="22"/>
        </w:rPr>
        <w:t>.1</w:t>
      </w:r>
      <w:r w:rsidRPr="00222FAA">
        <w:rPr>
          <w:rFonts w:asciiTheme="minorHAnsi" w:hAnsiTheme="minorHAnsi"/>
          <w:color w:val="auto"/>
          <w:sz w:val="22"/>
        </w:rPr>
        <w:tab/>
      </w:r>
      <w:r w:rsidR="007B2B41">
        <w:rPr>
          <w:rFonts w:asciiTheme="minorHAnsi" w:hAnsiTheme="minorHAnsi"/>
          <w:color w:val="auto"/>
          <w:sz w:val="22"/>
        </w:rPr>
        <w:t>TEST PROCEDURE</w:t>
      </w:r>
      <w:bookmarkEnd w:id="10"/>
    </w:p>
    <w:p w14:paraId="4FBA08EE" w14:textId="77777777" w:rsidR="00222FAA" w:rsidRDefault="00A205F7" w:rsidP="00A205F7">
      <w:pPr>
        <w:jc w:val="both"/>
        <w:rPr>
          <w:i/>
        </w:rPr>
      </w:pPr>
      <w:r>
        <w:rPr>
          <w:b/>
        </w:rPr>
        <w:tab/>
      </w:r>
      <w:r>
        <w:rPr>
          <w:b/>
        </w:rPr>
        <w:tab/>
      </w:r>
      <w:r>
        <w:rPr>
          <w:i/>
        </w:rPr>
        <w:t xml:space="preserve">[Indicate all experimental procedures in detail to be performed in this study. Level of detail should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conform to one where the operator performing the experiment understands and is able to follow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through. Include illustrations such as plate layout and/or tables for reaction setups where applicable.]</w:t>
      </w:r>
    </w:p>
    <w:p w14:paraId="2EF5833B" w14:textId="77777777" w:rsidR="00A205F7" w:rsidRDefault="00A205F7" w:rsidP="00A205F7">
      <w:pPr>
        <w:jc w:val="both"/>
      </w:pPr>
      <w:r>
        <w:tab/>
      </w:r>
      <w:r>
        <w:tab/>
      </w:r>
    </w:p>
    <w:p w14:paraId="1BB83013" w14:textId="77777777" w:rsidR="008B18DC" w:rsidRDefault="008B18DC" w:rsidP="00A205F7">
      <w:pPr>
        <w:jc w:val="both"/>
      </w:pPr>
    </w:p>
    <w:p w14:paraId="041900E1" w14:textId="77777777" w:rsidR="008B18DC" w:rsidRPr="00A205F7" w:rsidRDefault="008B18DC" w:rsidP="00A205F7">
      <w:pPr>
        <w:jc w:val="both"/>
      </w:pPr>
    </w:p>
    <w:p w14:paraId="4E435F26" w14:textId="77777777" w:rsidR="00222FAA" w:rsidRPr="00222FAA" w:rsidRDefault="00C131AB" w:rsidP="00222FAA">
      <w:pPr>
        <w:pStyle w:val="Heading1"/>
      </w:pPr>
      <w:bookmarkStart w:id="11" w:name="_Toc456010014"/>
      <w:r>
        <w:t>6</w:t>
      </w:r>
      <w:r w:rsidR="00222FAA" w:rsidRPr="00222FAA">
        <w:t>.0</w:t>
      </w:r>
      <w:r w:rsidR="00222FAA" w:rsidRPr="00222FAA">
        <w:tab/>
        <w:t>ACCEPTANCE CRITERIA</w:t>
      </w:r>
      <w:bookmarkEnd w:id="11"/>
    </w:p>
    <w:p w14:paraId="09A6237A" w14:textId="77777777" w:rsidR="00222FAA" w:rsidRDefault="00A205F7" w:rsidP="00222FAA">
      <w:pPr>
        <w:rPr>
          <w:i/>
        </w:rPr>
      </w:pPr>
      <w:r>
        <w:rPr>
          <w:b/>
        </w:rPr>
        <w:tab/>
      </w:r>
      <w:r>
        <w:rPr>
          <w:i/>
        </w:rPr>
        <w:t>[State acceptance criteria in relevance to project for any experimental run perform to be deemed successful.]</w:t>
      </w:r>
    </w:p>
    <w:p w14:paraId="45ABBDA9" w14:textId="77777777" w:rsidR="00A205F7" w:rsidRDefault="00A205F7" w:rsidP="00222FAA">
      <w:pPr>
        <w:rPr>
          <w:i/>
        </w:rPr>
      </w:pPr>
    </w:p>
    <w:p w14:paraId="6897DB07" w14:textId="77777777" w:rsidR="008B18DC" w:rsidRDefault="008B18DC" w:rsidP="00222FAA">
      <w:pPr>
        <w:rPr>
          <w:i/>
        </w:rPr>
      </w:pPr>
    </w:p>
    <w:p w14:paraId="24BA8532" w14:textId="77777777" w:rsidR="008B18DC" w:rsidRDefault="008B18DC" w:rsidP="00222FAA">
      <w:pPr>
        <w:rPr>
          <w:i/>
        </w:rPr>
      </w:pPr>
    </w:p>
    <w:p w14:paraId="229486FD" w14:textId="77777777" w:rsidR="008B18DC" w:rsidRPr="00A205F7" w:rsidRDefault="008B18DC" w:rsidP="00222FAA">
      <w:pPr>
        <w:rPr>
          <w:i/>
        </w:rPr>
      </w:pPr>
    </w:p>
    <w:p w14:paraId="370B57C0" w14:textId="77777777" w:rsidR="001C3ECA" w:rsidRDefault="00C356A0" w:rsidP="00222FAA">
      <w:pPr>
        <w:pStyle w:val="Heading1"/>
      </w:pPr>
      <w:bookmarkStart w:id="12" w:name="_Toc456010015"/>
      <w:r>
        <w:t>7</w:t>
      </w:r>
      <w:r w:rsidR="00222FAA" w:rsidRPr="00222FAA">
        <w:t>.0</w:t>
      </w:r>
      <w:r w:rsidR="001C3ECA">
        <w:tab/>
        <w:t>DATA ANALYSIS METHODOLOGY</w:t>
      </w:r>
    </w:p>
    <w:p w14:paraId="4932314C" w14:textId="77777777" w:rsidR="001C3ECA" w:rsidRDefault="001C3ECA" w:rsidP="001C3ECA"/>
    <w:p w14:paraId="259A1491" w14:textId="77777777" w:rsidR="001C3ECA" w:rsidRDefault="001C3ECA" w:rsidP="001C3ECA"/>
    <w:p w14:paraId="2313BDFE" w14:textId="77777777" w:rsidR="001C3ECA" w:rsidRDefault="001C3ECA" w:rsidP="001C3ECA"/>
    <w:p w14:paraId="476C7F68" w14:textId="77777777" w:rsidR="001C3ECA" w:rsidRDefault="001C3ECA" w:rsidP="001C3ECA"/>
    <w:p w14:paraId="28609339" w14:textId="77777777" w:rsidR="001C3ECA" w:rsidRPr="001C3ECA" w:rsidRDefault="001C3ECA" w:rsidP="001C3ECA"/>
    <w:p w14:paraId="1BFCAE67" w14:textId="77777777" w:rsidR="00222FAA" w:rsidRDefault="001C3ECA" w:rsidP="00222FAA">
      <w:pPr>
        <w:pStyle w:val="Heading1"/>
      </w:pPr>
      <w:r>
        <w:lastRenderedPageBreak/>
        <w:t>8.0</w:t>
      </w:r>
      <w:r w:rsidR="00222FAA" w:rsidRPr="00222FAA">
        <w:tab/>
        <w:t>DEVIATION HANDLING</w:t>
      </w:r>
      <w:bookmarkEnd w:id="12"/>
    </w:p>
    <w:p w14:paraId="47BB5DD7" w14:textId="77777777" w:rsidR="00A205F7" w:rsidRDefault="007D170E" w:rsidP="007D170E">
      <w:pPr>
        <w:jc w:val="both"/>
      </w:pPr>
      <w:r>
        <w:tab/>
        <w:t xml:space="preserve">All deviations from the procedures as described in this Experimental Plan and/or unexpected events that occur </w:t>
      </w:r>
      <w:r>
        <w:tab/>
        <w:t xml:space="preserve">during the execution of experiments as described in this plan shall be documented using the deviation report </w:t>
      </w:r>
      <w:r>
        <w:tab/>
        <w:t xml:space="preserve">form provided by Translational Research 1. The deviation report form shall be provided as an attachment in the </w:t>
      </w:r>
      <w:r>
        <w:tab/>
        <w:t>Experimental Report at the end of the study.</w:t>
      </w:r>
    </w:p>
    <w:p w14:paraId="7A0BD253" w14:textId="77777777" w:rsidR="00222FAA" w:rsidRPr="00104E06" w:rsidRDefault="007D170E" w:rsidP="00104E06">
      <w:pPr>
        <w:jc w:val="both"/>
      </w:pPr>
      <w:r>
        <w:tab/>
        <w:t xml:space="preserve">Deviation report is filed by the Project Operator and Project Leader. He/she has the responsibility to provide </w:t>
      </w:r>
      <w:r>
        <w:tab/>
        <w:t xml:space="preserve">accurate and true information as required on the form. The deviated reported shall be communicated to the </w:t>
      </w:r>
      <w:r>
        <w:tab/>
        <w:t xml:space="preserve">customer (where applicable) for his/her approval. At the end of the project, the deviation report will be filed as </w:t>
      </w:r>
      <w:r>
        <w:tab/>
        <w:t>part of the deliverables package to be transferred to the customer.</w:t>
      </w:r>
    </w:p>
    <w:p w14:paraId="3290B676" w14:textId="77777777" w:rsidR="008B18DC" w:rsidRDefault="008B18DC" w:rsidP="00A205F7"/>
    <w:p w14:paraId="74B48D87" w14:textId="77777777" w:rsidR="00A205F7" w:rsidRDefault="001C3ECA" w:rsidP="00A205F7">
      <w:pPr>
        <w:pStyle w:val="Heading1"/>
      </w:pPr>
      <w:bookmarkStart w:id="13" w:name="_Toc456010016"/>
      <w:r>
        <w:t>9</w:t>
      </w:r>
      <w:r w:rsidR="00A205F7" w:rsidRPr="00A205F7">
        <w:t>.0</w:t>
      </w:r>
      <w:r w:rsidR="00A205F7" w:rsidRPr="00A205F7">
        <w:tab/>
        <w:t>APPENDIX</w:t>
      </w:r>
      <w:bookmarkEnd w:id="13"/>
    </w:p>
    <w:p w14:paraId="4DA66AE1" w14:textId="77777777" w:rsidR="008B18DC" w:rsidRPr="008B18DC" w:rsidRDefault="008B18DC" w:rsidP="008B18DC">
      <w:pPr>
        <w:rPr>
          <w:i/>
        </w:rPr>
      </w:pPr>
      <w:r>
        <w:tab/>
      </w:r>
      <w:r>
        <w:rPr>
          <w:i/>
        </w:rPr>
        <w:t>[Include Appendix where applicable]</w:t>
      </w:r>
    </w:p>
    <w:sectPr w:rsidR="008B18DC" w:rsidRPr="008B18DC" w:rsidSect="009F5033">
      <w:headerReference w:type="default" r:id="rId8"/>
      <w:footerReference w:type="default" r:id="rId9"/>
      <w:pgSz w:w="12240" w:h="15840"/>
      <w:pgMar w:top="1485" w:right="720" w:bottom="720" w:left="720" w:header="180" w:footer="2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57A26" w14:textId="77777777" w:rsidR="00505AAC" w:rsidRPr="009C0405" w:rsidRDefault="00505AAC" w:rsidP="00933EA5">
      <w:pPr>
        <w:spacing w:after="0" w:line="240" w:lineRule="auto"/>
        <w:rPr>
          <w:rFonts w:cs="Times New Roman"/>
          <w:sz w:val="20"/>
        </w:rPr>
      </w:pPr>
      <w:r>
        <w:separator/>
      </w:r>
    </w:p>
  </w:endnote>
  <w:endnote w:type="continuationSeparator" w:id="0">
    <w:p w14:paraId="136E077B" w14:textId="77777777" w:rsidR="00505AAC" w:rsidRPr="009C0405" w:rsidRDefault="00505AAC" w:rsidP="00933EA5">
      <w:pPr>
        <w:spacing w:after="0" w:line="240" w:lineRule="auto"/>
        <w:rPr>
          <w:rFonts w:cs="Times New Roman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74B40" w14:textId="77777777" w:rsidR="0025764B" w:rsidRDefault="0025764B" w:rsidP="0025764B">
    <w:pPr>
      <w:pStyle w:val="Footer"/>
      <w:jc w:val="center"/>
      <w:rPr>
        <w:sz w:val="16"/>
        <w:szCs w:val="16"/>
      </w:rPr>
    </w:pPr>
    <w:r w:rsidRPr="0067563D">
      <w:rPr>
        <w:b/>
        <w:sz w:val="18"/>
      </w:rPr>
      <w:t>ORGANIZATION PROPRIETARY AND CONFIDENTIAL</w:t>
    </w:r>
  </w:p>
  <w:p w14:paraId="797E9543" w14:textId="77777777" w:rsidR="00E96215" w:rsidRPr="0074408D" w:rsidRDefault="00000000" w:rsidP="005E4013">
    <w:pPr>
      <w:pStyle w:val="Footer"/>
      <w:jc w:val="right"/>
      <w:rPr>
        <w:sz w:val="16"/>
        <w:szCs w:val="16"/>
      </w:rPr>
    </w:pPr>
    <w:sdt>
      <w:sdtPr>
        <w:rPr>
          <w:sz w:val="16"/>
          <w:szCs w:val="16"/>
        </w:rPr>
        <w:id w:val="110649966"/>
        <w:docPartObj>
          <w:docPartGallery w:val="Page Numbers (Bottom of Page)"/>
          <w:docPartUnique/>
        </w:docPartObj>
      </w:sdtPr>
      <w:sdtEndPr>
        <w:rPr>
          <w:sz w:val="20"/>
        </w:rPr>
      </w:sdtEndPr>
      <w:sdtContent>
        <w:sdt>
          <w:sdtPr>
            <w:rPr>
              <w:sz w:val="20"/>
              <w:szCs w:val="16"/>
            </w:rPr>
            <w:id w:val="565050523"/>
            <w:docPartObj>
              <w:docPartGallery w:val="Page Numbers (Top of Page)"/>
              <w:docPartUnique/>
            </w:docPartObj>
          </w:sdtPr>
          <w:sdtContent>
            <w:r w:rsidR="00E96215" w:rsidRPr="009F5033">
              <w:rPr>
                <w:sz w:val="20"/>
                <w:szCs w:val="16"/>
              </w:rPr>
              <w:t xml:space="preserve">Page </w:t>
            </w:r>
            <w:r w:rsidR="00124EDE" w:rsidRPr="009F5033">
              <w:rPr>
                <w:sz w:val="20"/>
                <w:szCs w:val="16"/>
              </w:rPr>
              <w:fldChar w:fldCharType="begin"/>
            </w:r>
            <w:r w:rsidR="00E96215" w:rsidRPr="009F5033">
              <w:rPr>
                <w:sz w:val="20"/>
                <w:szCs w:val="16"/>
              </w:rPr>
              <w:instrText xml:space="preserve"> PAGE </w:instrText>
            </w:r>
            <w:r w:rsidR="00124EDE" w:rsidRPr="009F5033">
              <w:rPr>
                <w:sz w:val="20"/>
                <w:szCs w:val="16"/>
              </w:rPr>
              <w:fldChar w:fldCharType="separate"/>
            </w:r>
            <w:r w:rsidR="009972DA">
              <w:rPr>
                <w:noProof/>
                <w:sz w:val="20"/>
                <w:szCs w:val="16"/>
              </w:rPr>
              <w:t>1</w:t>
            </w:r>
            <w:r w:rsidR="00124EDE" w:rsidRPr="009F5033">
              <w:rPr>
                <w:sz w:val="20"/>
                <w:szCs w:val="16"/>
              </w:rPr>
              <w:fldChar w:fldCharType="end"/>
            </w:r>
            <w:r w:rsidR="00E96215" w:rsidRPr="009F5033">
              <w:rPr>
                <w:sz w:val="20"/>
                <w:szCs w:val="16"/>
              </w:rPr>
              <w:t xml:space="preserve"> of </w:t>
            </w:r>
            <w:r w:rsidR="00124EDE" w:rsidRPr="009F5033">
              <w:rPr>
                <w:sz w:val="20"/>
                <w:szCs w:val="16"/>
              </w:rPr>
              <w:fldChar w:fldCharType="begin"/>
            </w:r>
            <w:r w:rsidR="00E96215" w:rsidRPr="009F5033">
              <w:rPr>
                <w:sz w:val="20"/>
                <w:szCs w:val="16"/>
              </w:rPr>
              <w:instrText xml:space="preserve"> NUMPAGES  </w:instrText>
            </w:r>
            <w:r w:rsidR="00124EDE" w:rsidRPr="009F5033">
              <w:rPr>
                <w:sz w:val="20"/>
                <w:szCs w:val="16"/>
              </w:rPr>
              <w:fldChar w:fldCharType="separate"/>
            </w:r>
            <w:r w:rsidR="009972DA">
              <w:rPr>
                <w:noProof/>
                <w:sz w:val="20"/>
                <w:szCs w:val="16"/>
              </w:rPr>
              <w:t>6</w:t>
            </w:r>
            <w:r w:rsidR="00124EDE" w:rsidRPr="009F5033">
              <w:rPr>
                <w:sz w:val="20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029B1" w14:textId="77777777" w:rsidR="00505AAC" w:rsidRPr="009C0405" w:rsidRDefault="00505AAC" w:rsidP="00933EA5">
      <w:pPr>
        <w:spacing w:after="0" w:line="240" w:lineRule="auto"/>
        <w:rPr>
          <w:rFonts w:cs="Times New Roman"/>
          <w:sz w:val="20"/>
        </w:rPr>
      </w:pPr>
      <w:r>
        <w:separator/>
      </w:r>
    </w:p>
  </w:footnote>
  <w:footnote w:type="continuationSeparator" w:id="0">
    <w:p w14:paraId="19972EDE" w14:textId="77777777" w:rsidR="00505AAC" w:rsidRPr="009C0405" w:rsidRDefault="00505AAC" w:rsidP="00933EA5">
      <w:pPr>
        <w:spacing w:after="0" w:line="240" w:lineRule="auto"/>
        <w:rPr>
          <w:rFonts w:cs="Times New Roman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6739B" w14:textId="77777777" w:rsidR="00E96215" w:rsidRDefault="00E96215" w:rsidP="006C5F98">
    <w:pPr>
      <w:pStyle w:val="Header"/>
      <w:tabs>
        <w:tab w:val="clear" w:pos="9360"/>
        <w:tab w:val="right" w:pos="10620"/>
      </w:tabs>
      <w:ind w:left="-90"/>
      <w:rPr>
        <w:b/>
        <w:sz w:val="16"/>
        <w:szCs w:val="20"/>
      </w:rPr>
    </w:pPr>
    <w:r>
      <w:rPr>
        <w:b/>
        <w:noProof/>
        <w:sz w:val="16"/>
        <w:szCs w:val="20"/>
      </w:rPr>
      <w:drawing>
        <wp:anchor distT="0" distB="0" distL="114300" distR="114300" simplePos="0" relativeHeight="251658752" behindDoc="0" locked="0" layoutInCell="1" allowOverlap="1" wp14:anchorId="49757B75" wp14:editId="3B0E2460">
          <wp:simplePos x="0" y="0"/>
          <wp:positionH relativeFrom="column">
            <wp:posOffset>-38100</wp:posOffset>
          </wp:positionH>
          <wp:positionV relativeFrom="paragraph">
            <wp:posOffset>85725</wp:posOffset>
          </wp:positionV>
          <wp:extent cx="1485900" cy="628650"/>
          <wp:effectExtent l="19050" t="0" r="0" b="0"/>
          <wp:wrapNone/>
          <wp:docPr id="1" name="Picture 0" descr="GIS_Logo_Full_Spelling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IS_Logo_Full_Spelling_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85900" cy="628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84DE8EF" w14:textId="77777777" w:rsidR="00E96215" w:rsidRPr="00BA44C6" w:rsidRDefault="00E96215" w:rsidP="009F5033">
    <w:pPr>
      <w:pStyle w:val="Header"/>
      <w:tabs>
        <w:tab w:val="clear" w:pos="9360"/>
        <w:tab w:val="right" w:pos="10620"/>
      </w:tabs>
      <w:ind w:left="-90"/>
      <w:rPr>
        <w:sz w:val="20"/>
        <w:szCs w:val="20"/>
      </w:rPr>
    </w:pPr>
    <w:r w:rsidRPr="006C5F98">
      <w:rPr>
        <w:b/>
        <w:sz w:val="16"/>
        <w:szCs w:val="20"/>
      </w:rPr>
      <w:tab/>
    </w:r>
    <w:r>
      <w:rPr>
        <w:b/>
        <w:sz w:val="16"/>
        <w:szCs w:val="20"/>
      </w:rPr>
      <w:tab/>
    </w:r>
    <w:r w:rsidR="00B2503D">
      <w:rPr>
        <w:sz w:val="20"/>
        <w:szCs w:val="20"/>
      </w:rPr>
      <w:t>QR</w:t>
    </w:r>
    <w:r>
      <w:rPr>
        <w:sz w:val="20"/>
        <w:szCs w:val="20"/>
      </w:rPr>
      <w:t>-TR1-QMS-00</w:t>
    </w:r>
    <w:r w:rsidR="00B05086">
      <w:rPr>
        <w:sz w:val="20"/>
        <w:szCs w:val="20"/>
      </w:rPr>
      <w:t>7 F03</w:t>
    </w:r>
  </w:p>
  <w:p w14:paraId="0FEDFAAF" w14:textId="77777777" w:rsidR="00E96215" w:rsidRPr="00BA44C6" w:rsidRDefault="005E33B0" w:rsidP="009F5033">
    <w:pPr>
      <w:pStyle w:val="Header"/>
      <w:tabs>
        <w:tab w:val="clear" w:pos="9360"/>
        <w:tab w:val="right" w:pos="10620"/>
      </w:tabs>
      <w:ind w:left="-90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  <w:t>Rev 0</w:t>
    </w:r>
    <w:r w:rsidR="00B2503D">
      <w:rPr>
        <w:sz w:val="20"/>
        <w:szCs w:val="20"/>
      </w:rPr>
      <w:t>6</w:t>
    </w:r>
  </w:p>
  <w:p w14:paraId="37B6C798" w14:textId="77777777" w:rsidR="00E96215" w:rsidRPr="006C5F98" w:rsidRDefault="00E96215" w:rsidP="009F5033">
    <w:pPr>
      <w:pStyle w:val="Header"/>
      <w:tabs>
        <w:tab w:val="clear" w:pos="9360"/>
        <w:tab w:val="right" w:pos="10620"/>
      </w:tabs>
      <w:ind w:left="-90"/>
      <w:rPr>
        <w:sz w:val="20"/>
        <w:szCs w:val="20"/>
      </w:rPr>
    </w:pPr>
    <w:r w:rsidRPr="00BA44C6">
      <w:rPr>
        <w:sz w:val="20"/>
        <w:szCs w:val="20"/>
      </w:rPr>
      <w:tab/>
    </w:r>
    <w:r w:rsidRPr="00BA44C6">
      <w:rPr>
        <w:sz w:val="20"/>
        <w:szCs w:val="20"/>
      </w:rPr>
      <w:tab/>
    </w:r>
    <w:r w:rsidR="00B2503D">
      <w:rPr>
        <w:sz w:val="20"/>
        <w:szCs w:val="20"/>
      </w:rPr>
      <w:t>02 NOV 2018</w:t>
    </w:r>
  </w:p>
  <w:p w14:paraId="7A13D8A6" w14:textId="77777777" w:rsidR="00E96215" w:rsidRDefault="00E96215" w:rsidP="009F5033">
    <w:pPr>
      <w:pStyle w:val="Header"/>
      <w:tabs>
        <w:tab w:val="clear" w:pos="9360"/>
        <w:tab w:val="right" w:pos="10620"/>
      </w:tabs>
      <w:ind w:left="-90"/>
      <w:rPr>
        <w:sz w:val="16"/>
        <w:szCs w:val="20"/>
      </w:rPr>
    </w:pPr>
    <w:r w:rsidRPr="006C5F98">
      <w:rPr>
        <w:b/>
        <w:sz w:val="16"/>
        <w:szCs w:val="20"/>
      </w:rPr>
      <w:tab/>
    </w:r>
    <w:r w:rsidRPr="006C5F98">
      <w:rPr>
        <w:sz w:val="16"/>
        <w:szCs w:val="20"/>
      </w:rPr>
      <w:tab/>
    </w:r>
    <w:r>
      <w:rPr>
        <w:sz w:val="16"/>
        <w:szCs w:val="20"/>
      </w:rPr>
      <w:tab/>
    </w:r>
  </w:p>
  <w:p w14:paraId="666B4E9D" w14:textId="77777777" w:rsidR="00E96215" w:rsidRPr="00D3494B" w:rsidRDefault="005E33B0" w:rsidP="009F5033">
    <w:pPr>
      <w:pStyle w:val="Header"/>
      <w:tabs>
        <w:tab w:val="clear" w:pos="9360"/>
        <w:tab w:val="right" w:pos="10620"/>
      </w:tabs>
      <w:ind w:left="-90"/>
      <w:jc w:val="center"/>
      <w:rPr>
        <w:b/>
        <w:sz w:val="32"/>
      </w:rPr>
    </w:pPr>
    <w:r>
      <w:rPr>
        <w:b/>
        <w:noProof/>
        <w:sz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964DCB" wp14:editId="29333333">
              <wp:simplePos x="0" y="0"/>
              <wp:positionH relativeFrom="column">
                <wp:posOffset>-88900</wp:posOffset>
              </wp:positionH>
              <wp:positionV relativeFrom="paragraph">
                <wp:posOffset>266700</wp:posOffset>
              </wp:positionV>
              <wp:extent cx="6994525" cy="635"/>
              <wp:effectExtent l="15875" t="9525" r="9525" b="18415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94525" cy="63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3FD75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7pt;margin-top:21pt;width:550.75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" strokecolor="black [3213]" strokeweight="1.5pt"/>
          </w:pict>
        </mc:Fallback>
      </mc:AlternateContent>
    </w:r>
    <w:r w:rsidR="00230BB5" w:rsidRPr="009B672D">
      <w:rPr>
        <w:b/>
        <w:sz w:val="32"/>
        <w:highlight w:val="green"/>
      </w:rPr>
      <w:t>&lt;INSERT PROJECT ID &amp; TITLE&gt;</w:t>
    </w:r>
    <w:r w:rsidR="00E96215">
      <w:rPr>
        <w:b/>
        <w:sz w:val="32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7C4AEE"/>
    <w:multiLevelType w:val="hybridMultilevel"/>
    <w:tmpl w:val="AC84ED9E"/>
    <w:lvl w:ilvl="0" w:tplc="94BA27A6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4BB65A70"/>
    <w:multiLevelType w:val="hybridMultilevel"/>
    <w:tmpl w:val="9A461E3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54766CDC"/>
    <w:multiLevelType w:val="hybridMultilevel"/>
    <w:tmpl w:val="052A7ABE"/>
    <w:lvl w:ilvl="0" w:tplc="49A22B30">
      <w:start w:val="1"/>
      <w:numFmt w:val="lowerLetter"/>
      <w:lvlText w:val="%1."/>
      <w:lvlJc w:val="left"/>
      <w:pPr>
        <w:ind w:left="2193" w:hanging="360"/>
      </w:pPr>
    </w:lvl>
    <w:lvl w:ilvl="1" w:tplc="25D60DA6" w:tentative="1">
      <w:start w:val="1"/>
      <w:numFmt w:val="lowerLetter"/>
      <w:lvlText w:val="%2."/>
      <w:lvlJc w:val="left"/>
      <w:pPr>
        <w:ind w:left="2913" w:hanging="360"/>
      </w:pPr>
    </w:lvl>
    <w:lvl w:ilvl="2" w:tplc="1B923094" w:tentative="1">
      <w:start w:val="1"/>
      <w:numFmt w:val="lowerRoman"/>
      <w:lvlText w:val="%3."/>
      <w:lvlJc w:val="right"/>
      <w:pPr>
        <w:ind w:left="3633" w:hanging="180"/>
      </w:pPr>
    </w:lvl>
    <w:lvl w:ilvl="3" w:tplc="00BEEE06" w:tentative="1">
      <w:start w:val="1"/>
      <w:numFmt w:val="decimal"/>
      <w:lvlText w:val="%4."/>
      <w:lvlJc w:val="left"/>
      <w:pPr>
        <w:ind w:left="4353" w:hanging="360"/>
      </w:pPr>
    </w:lvl>
    <w:lvl w:ilvl="4" w:tplc="EEC6E1A4" w:tentative="1">
      <w:start w:val="1"/>
      <w:numFmt w:val="lowerLetter"/>
      <w:lvlText w:val="%5."/>
      <w:lvlJc w:val="left"/>
      <w:pPr>
        <w:ind w:left="5073" w:hanging="360"/>
      </w:pPr>
    </w:lvl>
    <w:lvl w:ilvl="5" w:tplc="F14C9C54" w:tentative="1">
      <w:start w:val="1"/>
      <w:numFmt w:val="lowerRoman"/>
      <w:lvlText w:val="%6."/>
      <w:lvlJc w:val="right"/>
      <w:pPr>
        <w:ind w:left="5793" w:hanging="180"/>
      </w:pPr>
    </w:lvl>
    <w:lvl w:ilvl="6" w:tplc="B6B01C2A" w:tentative="1">
      <w:start w:val="1"/>
      <w:numFmt w:val="decimal"/>
      <w:lvlText w:val="%7."/>
      <w:lvlJc w:val="left"/>
      <w:pPr>
        <w:ind w:left="6513" w:hanging="360"/>
      </w:pPr>
    </w:lvl>
    <w:lvl w:ilvl="7" w:tplc="E5F2165C" w:tentative="1">
      <w:start w:val="1"/>
      <w:numFmt w:val="lowerLetter"/>
      <w:lvlText w:val="%8."/>
      <w:lvlJc w:val="left"/>
      <w:pPr>
        <w:ind w:left="7233" w:hanging="360"/>
      </w:pPr>
    </w:lvl>
    <w:lvl w:ilvl="8" w:tplc="4F26BF6A" w:tentative="1">
      <w:start w:val="1"/>
      <w:numFmt w:val="lowerRoman"/>
      <w:lvlText w:val="%9."/>
      <w:lvlJc w:val="right"/>
      <w:pPr>
        <w:ind w:left="7953" w:hanging="180"/>
      </w:pPr>
    </w:lvl>
  </w:abstractNum>
  <w:abstractNum w:abstractNumId="3" w15:restartNumberingAfterBreak="0">
    <w:nsid w:val="5ACB6EED"/>
    <w:multiLevelType w:val="hybridMultilevel"/>
    <w:tmpl w:val="B2A4BAEA"/>
    <w:lvl w:ilvl="0" w:tplc="B87C0E66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D79E86FA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94806478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B9E869C6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64D23EEA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77296BA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33ECD4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5058C47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CCD2376A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65565CD5"/>
    <w:multiLevelType w:val="hybridMultilevel"/>
    <w:tmpl w:val="659ED2DC"/>
    <w:lvl w:ilvl="0" w:tplc="98DE1A2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6D3E82C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80E73E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77C3B4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DEC0DB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4A4731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B04509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600836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C786A7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E695EEA"/>
    <w:multiLevelType w:val="hybridMultilevel"/>
    <w:tmpl w:val="0F6049BC"/>
    <w:lvl w:ilvl="0" w:tplc="737A711A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4EE070C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B8D8D08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75AE9A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D734A330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CEED740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5A74A88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9280B12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DC9626FA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949816555">
    <w:abstractNumId w:val="2"/>
  </w:num>
  <w:num w:numId="2" w16cid:durableId="479152466">
    <w:abstractNumId w:val="1"/>
  </w:num>
  <w:num w:numId="3" w16cid:durableId="743995557">
    <w:abstractNumId w:val="0"/>
  </w:num>
  <w:num w:numId="4" w16cid:durableId="1944605002">
    <w:abstractNumId w:val="3"/>
  </w:num>
  <w:num w:numId="5" w16cid:durableId="335765708">
    <w:abstractNumId w:val="4"/>
  </w:num>
  <w:num w:numId="6" w16cid:durableId="8631770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TU2NzM0MjI3M7VQ0lEKTi0uzszPAykwqgUAq+rCgiwAAAA="/>
  </w:docVars>
  <w:rsids>
    <w:rsidRoot w:val="00933EA5"/>
    <w:rsid w:val="000011EE"/>
    <w:rsid w:val="000027C7"/>
    <w:rsid w:val="00002BD7"/>
    <w:rsid w:val="00002E5E"/>
    <w:rsid w:val="00003BCE"/>
    <w:rsid w:val="000139BB"/>
    <w:rsid w:val="00021A60"/>
    <w:rsid w:val="00022C16"/>
    <w:rsid w:val="000309DE"/>
    <w:rsid w:val="000823C5"/>
    <w:rsid w:val="00084887"/>
    <w:rsid w:val="00091479"/>
    <w:rsid w:val="0009225C"/>
    <w:rsid w:val="00094BB4"/>
    <w:rsid w:val="000978CA"/>
    <w:rsid w:val="000A2294"/>
    <w:rsid w:val="000C0555"/>
    <w:rsid w:val="000C2815"/>
    <w:rsid w:val="000D44B8"/>
    <w:rsid w:val="000D5F3B"/>
    <w:rsid w:val="00100116"/>
    <w:rsid w:val="00104E06"/>
    <w:rsid w:val="00106AD6"/>
    <w:rsid w:val="001144DE"/>
    <w:rsid w:val="00124EDE"/>
    <w:rsid w:val="00137AF0"/>
    <w:rsid w:val="0019121F"/>
    <w:rsid w:val="0019571D"/>
    <w:rsid w:val="001A25E7"/>
    <w:rsid w:val="001A3C6F"/>
    <w:rsid w:val="001A444E"/>
    <w:rsid w:val="001B0CA6"/>
    <w:rsid w:val="001B7542"/>
    <w:rsid w:val="001C10C6"/>
    <w:rsid w:val="001C17F5"/>
    <w:rsid w:val="001C3ECA"/>
    <w:rsid w:val="001E77CC"/>
    <w:rsid w:val="001F11C1"/>
    <w:rsid w:val="002116FC"/>
    <w:rsid w:val="002127DF"/>
    <w:rsid w:val="00217A10"/>
    <w:rsid w:val="00222FAA"/>
    <w:rsid w:val="002257E8"/>
    <w:rsid w:val="00230BB5"/>
    <w:rsid w:val="00235F04"/>
    <w:rsid w:val="00251D72"/>
    <w:rsid w:val="0025764B"/>
    <w:rsid w:val="00275959"/>
    <w:rsid w:val="00287662"/>
    <w:rsid w:val="00292FBE"/>
    <w:rsid w:val="002B3A9A"/>
    <w:rsid w:val="002C5F51"/>
    <w:rsid w:val="00324FAF"/>
    <w:rsid w:val="003309EE"/>
    <w:rsid w:val="003441FA"/>
    <w:rsid w:val="00346EEC"/>
    <w:rsid w:val="0036520F"/>
    <w:rsid w:val="003720DC"/>
    <w:rsid w:val="00380305"/>
    <w:rsid w:val="00390D61"/>
    <w:rsid w:val="00390D7C"/>
    <w:rsid w:val="00390F49"/>
    <w:rsid w:val="00393386"/>
    <w:rsid w:val="0039736D"/>
    <w:rsid w:val="00397E39"/>
    <w:rsid w:val="003A7BAA"/>
    <w:rsid w:val="003B21AD"/>
    <w:rsid w:val="003B4C09"/>
    <w:rsid w:val="003C3E6A"/>
    <w:rsid w:val="003C6A81"/>
    <w:rsid w:val="003E19CF"/>
    <w:rsid w:val="003F508F"/>
    <w:rsid w:val="00406546"/>
    <w:rsid w:val="00406586"/>
    <w:rsid w:val="00445ED7"/>
    <w:rsid w:val="00450F20"/>
    <w:rsid w:val="00465B4F"/>
    <w:rsid w:val="00491CDA"/>
    <w:rsid w:val="00495DAD"/>
    <w:rsid w:val="004A1C0A"/>
    <w:rsid w:val="004C2DD4"/>
    <w:rsid w:val="004C2E7C"/>
    <w:rsid w:val="004C59BC"/>
    <w:rsid w:val="004D5061"/>
    <w:rsid w:val="004E1926"/>
    <w:rsid w:val="00501972"/>
    <w:rsid w:val="00505AAC"/>
    <w:rsid w:val="00515CFB"/>
    <w:rsid w:val="005232E3"/>
    <w:rsid w:val="005249E0"/>
    <w:rsid w:val="0053217F"/>
    <w:rsid w:val="00535621"/>
    <w:rsid w:val="005509F2"/>
    <w:rsid w:val="005555C6"/>
    <w:rsid w:val="00564758"/>
    <w:rsid w:val="00592884"/>
    <w:rsid w:val="005B105E"/>
    <w:rsid w:val="005C0219"/>
    <w:rsid w:val="005D3A27"/>
    <w:rsid w:val="005D7F14"/>
    <w:rsid w:val="005E33B0"/>
    <w:rsid w:val="005E3ED7"/>
    <w:rsid w:val="005E4013"/>
    <w:rsid w:val="005F3840"/>
    <w:rsid w:val="00601364"/>
    <w:rsid w:val="006029BE"/>
    <w:rsid w:val="006233E6"/>
    <w:rsid w:val="006349E9"/>
    <w:rsid w:val="0063634D"/>
    <w:rsid w:val="00673C59"/>
    <w:rsid w:val="0067563D"/>
    <w:rsid w:val="00675DE9"/>
    <w:rsid w:val="00690A75"/>
    <w:rsid w:val="006A1208"/>
    <w:rsid w:val="006A6970"/>
    <w:rsid w:val="006C089A"/>
    <w:rsid w:val="006C5F98"/>
    <w:rsid w:val="006C74EF"/>
    <w:rsid w:val="006D191D"/>
    <w:rsid w:val="006D5F73"/>
    <w:rsid w:val="006E1BAB"/>
    <w:rsid w:val="0072158F"/>
    <w:rsid w:val="0073365B"/>
    <w:rsid w:val="0074015E"/>
    <w:rsid w:val="0074408D"/>
    <w:rsid w:val="007521AA"/>
    <w:rsid w:val="00756242"/>
    <w:rsid w:val="00761779"/>
    <w:rsid w:val="00763147"/>
    <w:rsid w:val="007666A5"/>
    <w:rsid w:val="0077254B"/>
    <w:rsid w:val="0077779B"/>
    <w:rsid w:val="007A30B5"/>
    <w:rsid w:val="007B279A"/>
    <w:rsid w:val="007B2B41"/>
    <w:rsid w:val="007B4F19"/>
    <w:rsid w:val="007B7F25"/>
    <w:rsid w:val="007C1251"/>
    <w:rsid w:val="007D170E"/>
    <w:rsid w:val="007F1108"/>
    <w:rsid w:val="00802A5A"/>
    <w:rsid w:val="00802D64"/>
    <w:rsid w:val="00832455"/>
    <w:rsid w:val="00857252"/>
    <w:rsid w:val="00871288"/>
    <w:rsid w:val="008738D7"/>
    <w:rsid w:val="008921A8"/>
    <w:rsid w:val="008941C7"/>
    <w:rsid w:val="008A1F6D"/>
    <w:rsid w:val="008A6F50"/>
    <w:rsid w:val="008B18DC"/>
    <w:rsid w:val="008B6649"/>
    <w:rsid w:val="008D7D85"/>
    <w:rsid w:val="008E0ACB"/>
    <w:rsid w:val="008F0F18"/>
    <w:rsid w:val="00931F31"/>
    <w:rsid w:val="00933EA5"/>
    <w:rsid w:val="00934014"/>
    <w:rsid w:val="00941545"/>
    <w:rsid w:val="009436C5"/>
    <w:rsid w:val="00946836"/>
    <w:rsid w:val="0098075C"/>
    <w:rsid w:val="009815C2"/>
    <w:rsid w:val="00987398"/>
    <w:rsid w:val="009972DA"/>
    <w:rsid w:val="009A0140"/>
    <w:rsid w:val="009B7104"/>
    <w:rsid w:val="009C0253"/>
    <w:rsid w:val="009C1F1E"/>
    <w:rsid w:val="009C375C"/>
    <w:rsid w:val="009D558C"/>
    <w:rsid w:val="009E46C2"/>
    <w:rsid w:val="009E5DDE"/>
    <w:rsid w:val="009F5033"/>
    <w:rsid w:val="009F7D5E"/>
    <w:rsid w:val="00A030F5"/>
    <w:rsid w:val="00A1372F"/>
    <w:rsid w:val="00A1416B"/>
    <w:rsid w:val="00A200F4"/>
    <w:rsid w:val="00A205F7"/>
    <w:rsid w:val="00A47837"/>
    <w:rsid w:val="00A52AB8"/>
    <w:rsid w:val="00A61D6F"/>
    <w:rsid w:val="00A65E8A"/>
    <w:rsid w:val="00A75215"/>
    <w:rsid w:val="00A81FCA"/>
    <w:rsid w:val="00AA7A13"/>
    <w:rsid w:val="00AA7C2B"/>
    <w:rsid w:val="00AB2831"/>
    <w:rsid w:val="00AC6D76"/>
    <w:rsid w:val="00AD2376"/>
    <w:rsid w:val="00AE1068"/>
    <w:rsid w:val="00AE274F"/>
    <w:rsid w:val="00AE4709"/>
    <w:rsid w:val="00AF3DE5"/>
    <w:rsid w:val="00B05086"/>
    <w:rsid w:val="00B068BD"/>
    <w:rsid w:val="00B2503D"/>
    <w:rsid w:val="00B509F3"/>
    <w:rsid w:val="00B64758"/>
    <w:rsid w:val="00B665A5"/>
    <w:rsid w:val="00B70DD3"/>
    <w:rsid w:val="00B71336"/>
    <w:rsid w:val="00B77920"/>
    <w:rsid w:val="00BA30E2"/>
    <w:rsid w:val="00BD158E"/>
    <w:rsid w:val="00BF25A1"/>
    <w:rsid w:val="00C01868"/>
    <w:rsid w:val="00C131AB"/>
    <w:rsid w:val="00C356A0"/>
    <w:rsid w:val="00C409E8"/>
    <w:rsid w:val="00C42E3B"/>
    <w:rsid w:val="00C45DB1"/>
    <w:rsid w:val="00C546FC"/>
    <w:rsid w:val="00C57E8B"/>
    <w:rsid w:val="00C835A6"/>
    <w:rsid w:val="00CA1050"/>
    <w:rsid w:val="00CB06DE"/>
    <w:rsid w:val="00CB189A"/>
    <w:rsid w:val="00CD2E24"/>
    <w:rsid w:val="00CF0EBC"/>
    <w:rsid w:val="00CF1CEB"/>
    <w:rsid w:val="00CF3456"/>
    <w:rsid w:val="00CF5F53"/>
    <w:rsid w:val="00D13DEC"/>
    <w:rsid w:val="00D2643F"/>
    <w:rsid w:val="00D3494B"/>
    <w:rsid w:val="00D41088"/>
    <w:rsid w:val="00D55D39"/>
    <w:rsid w:val="00D62437"/>
    <w:rsid w:val="00D62961"/>
    <w:rsid w:val="00D63C0E"/>
    <w:rsid w:val="00D6438F"/>
    <w:rsid w:val="00D804BC"/>
    <w:rsid w:val="00D8487A"/>
    <w:rsid w:val="00D87619"/>
    <w:rsid w:val="00D90704"/>
    <w:rsid w:val="00DA0575"/>
    <w:rsid w:val="00DA1C22"/>
    <w:rsid w:val="00DA5B3E"/>
    <w:rsid w:val="00DC3715"/>
    <w:rsid w:val="00DC3EED"/>
    <w:rsid w:val="00DC7B69"/>
    <w:rsid w:val="00DD33A8"/>
    <w:rsid w:val="00DE6C3F"/>
    <w:rsid w:val="00E1257B"/>
    <w:rsid w:val="00E128B3"/>
    <w:rsid w:val="00E23EC0"/>
    <w:rsid w:val="00E43BAE"/>
    <w:rsid w:val="00E60C89"/>
    <w:rsid w:val="00E62B57"/>
    <w:rsid w:val="00E936DD"/>
    <w:rsid w:val="00E96215"/>
    <w:rsid w:val="00EA1ABB"/>
    <w:rsid w:val="00EA439B"/>
    <w:rsid w:val="00EB0218"/>
    <w:rsid w:val="00EB1B11"/>
    <w:rsid w:val="00EC1B86"/>
    <w:rsid w:val="00ED065E"/>
    <w:rsid w:val="00ED73ED"/>
    <w:rsid w:val="00EE07D2"/>
    <w:rsid w:val="00EE1E19"/>
    <w:rsid w:val="00EE3399"/>
    <w:rsid w:val="00F101B3"/>
    <w:rsid w:val="00F15CEB"/>
    <w:rsid w:val="00F213ED"/>
    <w:rsid w:val="00F342C7"/>
    <w:rsid w:val="00F46D11"/>
    <w:rsid w:val="00FA36FB"/>
    <w:rsid w:val="00FA6CE9"/>
    <w:rsid w:val="00FB17E1"/>
    <w:rsid w:val="00FE2784"/>
    <w:rsid w:val="00FF3918"/>
    <w:rsid w:val="00FF7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608F45"/>
  <w15:docId w15:val="{4D690D82-30DF-4118-8781-E70D8D60E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F6D"/>
  </w:style>
  <w:style w:type="paragraph" w:styleId="Heading1">
    <w:name w:val="heading 1"/>
    <w:basedOn w:val="Normal"/>
    <w:next w:val="Normal"/>
    <w:link w:val="Heading1Char"/>
    <w:qFormat/>
    <w:rsid w:val="001C3ECA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1144D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144D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62961"/>
    <w:pPr>
      <w:keepNext/>
      <w:tabs>
        <w:tab w:val="left" w:pos="2700"/>
      </w:tabs>
      <w:spacing w:before="180" w:after="60" w:line="240" w:lineRule="auto"/>
      <w:ind w:left="2707" w:hanging="907"/>
      <w:outlineLvl w:val="3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3E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EA5"/>
  </w:style>
  <w:style w:type="paragraph" w:styleId="Footer">
    <w:name w:val="footer"/>
    <w:basedOn w:val="Normal"/>
    <w:link w:val="FooterChar"/>
    <w:uiPriority w:val="99"/>
    <w:unhideWhenUsed/>
    <w:rsid w:val="00933E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EA5"/>
  </w:style>
  <w:style w:type="paragraph" w:styleId="BalloonText">
    <w:name w:val="Balloon Text"/>
    <w:basedOn w:val="Normal"/>
    <w:link w:val="BalloonTextChar"/>
    <w:uiPriority w:val="99"/>
    <w:semiHidden/>
    <w:unhideWhenUsed/>
    <w:rsid w:val="00933E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E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33EA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6C5F98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1C3ECA"/>
    <w:rPr>
      <w:rFonts w:eastAsiaTheme="majorEastAsia" w:cstheme="majorBidi"/>
      <w:b/>
      <w:bCs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5509F2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CB189A"/>
    <w:pPr>
      <w:tabs>
        <w:tab w:val="left" w:pos="880"/>
        <w:tab w:val="left" w:pos="1320"/>
        <w:tab w:val="right" w:leader="dot" w:pos="10790"/>
      </w:tabs>
      <w:spacing w:after="100"/>
      <w:ind w:left="720"/>
    </w:pPr>
    <w:rPr>
      <w:rFonts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A6CE9"/>
    <w:pPr>
      <w:tabs>
        <w:tab w:val="left" w:pos="720"/>
        <w:tab w:val="right" w:leader="dot" w:pos="10790"/>
      </w:tabs>
      <w:spacing w:after="10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B189A"/>
    <w:pPr>
      <w:tabs>
        <w:tab w:val="left" w:pos="1320"/>
        <w:tab w:val="right" w:leader="dot" w:pos="10790"/>
      </w:tabs>
      <w:spacing w:after="100"/>
      <w:ind w:left="1320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35F0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03BCE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144D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4D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144DE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rsid w:val="00D62961"/>
    <w:rPr>
      <w:rFonts w:ascii="Arial" w:eastAsia="Times New Roman" w:hAnsi="Arial" w:cs="Arial"/>
      <w:b/>
      <w:bCs/>
      <w:sz w:val="20"/>
      <w:szCs w:val="24"/>
    </w:rPr>
  </w:style>
  <w:style w:type="paragraph" w:styleId="BodyText">
    <w:name w:val="Body Text"/>
    <w:basedOn w:val="Normal"/>
    <w:link w:val="BodyTextChar"/>
    <w:rsid w:val="00D62961"/>
    <w:pPr>
      <w:spacing w:after="0" w:line="240" w:lineRule="auto"/>
      <w:ind w:left="547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D62961"/>
    <w:rPr>
      <w:rFonts w:ascii="Times New Roman" w:eastAsia="Times New Roman" w:hAnsi="Times New Roman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CDF5F9-2955-404E-A727-5C5B82EEC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</Pages>
  <Words>793</Words>
  <Characters>452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Choo (GIS)</dc:creator>
  <cp:lastModifiedBy>Nathalie GONZALES</cp:lastModifiedBy>
  <cp:revision>3</cp:revision>
  <dcterms:created xsi:type="dcterms:W3CDTF">2023-04-25T07:03:00Z</dcterms:created>
  <dcterms:modified xsi:type="dcterms:W3CDTF">2023-04-25T09:50:00Z</dcterms:modified>
</cp:coreProperties>
</file>